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45474" w14:textId="77777777" w:rsidR="001A3EF9" w:rsidRPr="001A3EF9" w:rsidRDefault="001A3EF9" w:rsidP="001A3EF9">
      <w:pPr>
        <w:tabs>
          <w:tab w:val="left" w:pos="7740"/>
        </w:tabs>
        <w:suppressAutoHyphens/>
        <w:rPr>
          <w:rFonts w:ascii="Cambria" w:hAnsi="Cambria"/>
        </w:rPr>
      </w:pPr>
    </w:p>
    <w:p w14:paraId="4388A036" w14:textId="77777777" w:rsidR="001A3EF9" w:rsidRPr="001A3EF9" w:rsidRDefault="001A3EF9" w:rsidP="001A3EF9">
      <w:pPr>
        <w:keepNext/>
        <w:widowControl/>
        <w:jc w:val="center"/>
        <w:outlineLvl w:val="2"/>
        <w:rPr>
          <w:rFonts w:ascii="Cambria" w:hAnsi="Cambria" w:cs="Times New Roman"/>
          <w:b/>
          <w:bCs/>
          <w:sz w:val="20"/>
          <w:szCs w:val="20"/>
          <w:lang w:val="en-US" w:eastAsia="en-US"/>
        </w:rPr>
      </w:pPr>
      <w:r w:rsidRPr="001A3EF9">
        <w:rPr>
          <w:rFonts w:ascii="Cambria" w:hAnsi="Cambria" w:cs="Times New Roman"/>
          <w:noProof/>
          <w:sz w:val="20"/>
          <w:szCs w:val="20"/>
          <w:lang w:val="en-US" w:eastAsia="en-US" w:bidi="ta-IN"/>
        </w:rPr>
        <w:drawing>
          <wp:anchor distT="0" distB="0" distL="114300" distR="114300" simplePos="0" relativeHeight="251659264" behindDoc="0" locked="0" layoutInCell="1" allowOverlap="1" wp14:anchorId="7C90D1F7" wp14:editId="5AD3F1E8">
            <wp:simplePos x="0" y="0"/>
            <wp:positionH relativeFrom="column">
              <wp:align>center</wp:align>
            </wp:positionH>
            <wp:positionV relativeFrom="paragraph">
              <wp:posOffset>-304800</wp:posOffset>
            </wp:positionV>
            <wp:extent cx="530225" cy="731520"/>
            <wp:effectExtent l="0" t="0" r="3175" b="0"/>
            <wp:wrapNone/>
            <wp:docPr id="78" name="Picture 1" descr="Ruhunanew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RuhunanewBW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035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B7708B0" w14:textId="77777777" w:rsidR="001A3EF9" w:rsidRPr="001A3EF9" w:rsidRDefault="001A3EF9" w:rsidP="001A3EF9">
      <w:pPr>
        <w:keepNext/>
        <w:widowControl/>
        <w:jc w:val="center"/>
        <w:outlineLvl w:val="2"/>
        <w:rPr>
          <w:rFonts w:ascii="Cambria" w:hAnsi="Cambria" w:cs="Times New Roman"/>
          <w:b/>
          <w:bCs/>
          <w:sz w:val="20"/>
          <w:szCs w:val="20"/>
          <w:lang w:val="en-US" w:eastAsia="en-US"/>
        </w:rPr>
      </w:pPr>
    </w:p>
    <w:p w14:paraId="5095364E" w14:textId="77777777" w:rsidR="001A3EF9" w:rsidRPr="001A3EF9" w:rsidRDefault="001A3EF9" w:rsidP="001A3EF9">
      <w:pPr>
        <w:keepNext/>
        <w:widowControl/>
        <w:jc w:val="center"/>
        <w:outlineLvl w:val="2"/>
        <w:rPr>
          <w:rFonts w:ascii="Cambria" w:hAnsi="Cambria" w:cs="Times New Roman"/>
          <w:b/>
          <w:bCs/>
          <w:sz w:val="20"/>
          <w:szCs w:val="20"/>
          <w:lang w:val="en-US" w:eastAsia="en-US"/>
        </w:rPr>
      </w:pPr>
    </w:p>
    <w:p w14:paraId="07513D9C" w14:textId="77777777" w:rsidR="001A3EF9" w:rsidRPr="001A3EF9" w:rsidRDefault="001A3EF9" w:rsidP="001A3EF9">
      <w:pPr>
        <w:suppressAutoHyphens/>
        <w:rPr>
          <w:rFonts w:ascii="Cambria" w:hAnsi="Cambria"/>
        </w:rPr>
      </w:pPr>
    </w:p>
    <w:p w14:paraId="52B53308" w14:textId="77777777" w:rsidR="001A3EF9" w:rsidRPr="001A3EF9" w:rsidRDefault="001A3EF9" w:rsidP="001A3EF9">
      <w:pPr>
        <w:keepNext/>
        <w:widowControl/>
        <w:jc w:val="center"/>
        <w:outlineLvl w:val="2"/>
        <w:rPr>
          <w:rFonts w:ascii="Cambria" w:hAnsi="Cambria" w:cs="Times New Roman"/>
          <w:b/>
          <w:bCs/>
          <w:lang w:val="en-US" w:eastAsia="en-US"/>
        </w:rPr>
      </w:pPr>
      <w:r w:rsidRPr="001A3EF9">
        <w:rPr>
          <w:rFonts w:ascii="Cambria" w:hAnsi="Cambria" w:cs="Times New Roman"/>
          <w:b/>
          <w:bCs/>
          <w:lang w:val="en-US" w:eastAsia="en-US"/>
        </w:rPr>
        <w:t xml:space="preserve">DEPARTMENT OF ELECTRICAL AND INFORMATION ENGINEERING </w:t>
      </w:r>
    </w:p>
    <w:p w14:paraId="0C739DF0" w14:textId="77777777" w:rsidR="001A3EF9" w:rsidRPr="001A3EF9" w:rsidRDefault="001A3EF9" w:rsidP="001A3EF9">
      <w:pPr>
        <w:suppressAutoHyphens/>
        <w:spacing w:before="120"/>
        <w:jc w:val="center"/>
        <w:rPr>
          <w:rFonts w:ascii="Cambria" w:hAnsi="Cambria" w:cs="Times New Roman"/>
          <w:b/>
          <w:bCs/>
          <w:u w:val="single"/>
        </w:rPr>
      </w:pPr>
      <w:r w:rsidRPr="001A3EF9">
        <w:rPr>
          <w:rFonts w:ascii="Cambria" w:hAnsi="Cambria" w:cs="Times New Roman"/>
          <w:b/>
          <w:bCs/>
          <w:u w:val="single"/>
        </w:rPr>
        <w:t>UNIVERSITY OF RUHUNA</w:t>
      </w:r>
    </w:p>
    <w:p w14:paraId="7E4045D6" w14:textId="4A7EC678" w:rsidR="00A87B5B" w:rsidRDefault="001A3EF9" w:rsidP="001A3EF9">
      <w:pPr>
        <w:spacing w:before="120"/>
        <w:jc w:val="center"/>
        <w:rPr>
          <w:rFonts w:ascii="Cambria" w:hAnsi="Cambria" w:cs="Times New Roman"/>
          <w:b/>
          <w:bCs/>
          <w:sz w:val="28"/>
          <w:u w:val="single"/>
        </w:rPr>
      </w:pPr>
      <w:r w:rsidRPr="001A3EF9">
        <w:rPr>
          <w:rFonts w:ascii="Cambria" w:hAnsi="Cambria" w:cs="Times New Roman"/>
          <w:b/>
          <w:bCs/>
          <w:sz w:val="28"/>
          <w:u w:val="single"/>
        </w:rPr>
        <w:t>Module Information Sheet</w:t>
      </w:r>
    </w:p>
    <w:p w14:paraId="35A9BC1F" w14:textId="77777777" w:rsidR="001A3EF9" w:rsidRDefault="001A3EF9" w:rsidP="001A3EF9">
      <w:pPr>
        <w:widowControl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tbl>
      <w:tblPr>
        <w:tblW w:w="946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1365"/>
        <w:gridCol w:w="1233"/>
        <w:gridCol w:w="1736"/>
        <w:gridCol w:w="1264"/>
        <w:gridCol w:w="877"/>
        <w:gridCol w:w="1620"/>
        <w:gridCol w:w="1373"/>
      </w:tblGrid>
      <w:tr w:rsidR="00A94910" w:rsidRPr="001A3EF9" w14:paraId="316B8E5A" w14:textId="77777777" w:rsidTr="00333FAB">
        <w:tc>
          <w:tcPr>
            <w:tcW w:w="1365" w:type="dxa"/>
            <w:vAlign w:val="center"/>
            <w:hideMark/>
          </w:tcPr>
          <w:p w14:paraId="02C41576" w14:textId="77777777" w:rsidR="00A94910" w:rsidRPr="001A3EF9" w:rsidRDefault="00A94910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 xml:space="preserve">Module Code </w:t>
            </w:r>
          </w:p>
        </w:tc>
        <w:tc>
          <w:tcPr>
            <w:tcW w:w="1233" w:type="dxa"/>
            <w:vAlign w:val="center"/>
            <w:hideMark/>
          </w:tcPr>
          <w:p w14:paraId="377806F1" w14:textId="69148036" w:rsidR="00A94910" w:rsidRPr="001A3EF9" w:rsidRDefault="00A94910" w:rsidP="003321E9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1A3EF9">
              <w:rPr>
                <w:rFonts w:asciiTheme="majorHAnsi" w:hAnsiTheme="majorHAnsi"/>
              </w:rPr>
              <w:t>EE</w:t>
            </w:r>
            <w:r w:rsidR="00E86823" w:rsidRPr="001A3EF9">
              <w:rPr>
                <w:rFonts w:asciiTheme="majorHAnsi" w:hAnsiTheme="majorHAnsi"/>
              </w:rPr>
              <w:t>4355</w:t>
            </w:r>
          </w:p>
        </w:tc>
        <w:tc>
          <w:tcPr>
            <w:tcW w:w="1736" w:type="dxa"/>
            <w:vAlign w:val="center"/>
            <w:hideMark/>
          </w:tcPr>
          <w:p w14:paraId="12AF1270" w14:textId="77777777" w:rsidR="00A94910" w:rsidRPr="001A3EF9" w:rsidRDefault="00A94910" w:rsidP="003321E9">
            <w:pPr>
              <w:spacing w:line="276" w:lineRule="auto"/>
              <w:jc w:val="center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>Module Title</w:t>
            </w:r>
          </w:p>
        </w:tc>
        <w:tc>
          <w:tcPr>
            <w:tcW w:w="5134" w:type="dxa"/>
            <w:gridSpan w:val="4"/>
            <w:vAlign w:val="center"/>
            <w:hideMark/>
          </w:tcPr>
          <w:p w14:paraId="616316B8" w14:textId="0CFDF5BF" w:rsidR="00A94910" w:rsidRPr="001A3EF9" w:rsidRDefault="00833A76" w:rsidP="003321E9">
            <w:pPr>
              <w:spacing w:line="276" w:lineRule="auto"/>
              <w:rPr>
                <w:rFonts w:asciiTheme="majorHAnsi" w:hAnsiTheme="majorHAnsi"/>
                <w:b/>
                <w:bCs/>
              </w:rPr>
            </w:pPr>
            <w:r w:rsidRPr="001A3EF9">
              <w:rPr>
                <w:rFonts w:asciiTheme="majorHAnsi" w:hAnsiTheme="majorHAnsi" w:cs="Times New Roman"/>
                <w:b/>
                <w:bCs/>
              </w:rPr>
              <w:t xml:space="preserve">Web Application Development </w:t>
            </w:r>
          </w:p>
        </w:tc>
      </w:tr>
      <w:tr w:rsidR="00F2580F" w:rsidRPr="001A3EF9" w14:paraId="59FF6954" w14:textId="77777777" w:rsidTr="00F2580F">
        <w:trPr>
          <w:trHeight w:val="332"/>
        </w:trPr>
        <w:tc>
          <w:tcPr>
            <w:tcW w:w="1365" w:type="dxa"/>
            <w:vAlign w:val="center"/>
            <w:hideMark/>
          </w:tcPr>
          <w:p w14:paraId="0640CFB1" w14:textId="77777777" w:rsidR="00F2580F" w:rsidRPr="001A3EF9" w:rsidRDefault="00F2580F" w:rsidP="00F2580F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>Credits</w:t>
            </w:r>
          </w:p>
        </w:tc>
        <w:tc>
          <w:tcPr>
            <w:tcW w:w="1233" w:type="dxa"/>
            <w:vAlign w:val="center"/>
            <w:hideMark/>
          </w:tcPr>
          <w:p w14:paraId="7F6C673A" w14:textId="72992497" w:rsidR="00F2580F" w:rsidRPr="001A3EF9" w:rsidRDefault="00F2580F" w:rsidP="00F2580F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3</w:t>
            </w:r>
            <w:r w:rsidRPr="001A3EF9">
              <w:rPr>
                <w:rFonts w:asciiTheme="majorHAnsi" w:hAnsiTheme="majorHAnsi"/>
              </w:rPr>
              <w:t>.0</w:t>
            </w:r>
          </w:p>
        </w:tc>
        <w:tc>
          <w:tcPr>
            <w:tcW w:w="3000" w:type="dxa"/>
            <w:gridSpan w:val="2"/>
            <w:vAlign w:val="center"/>
            <w:hideMark/>
          </w:tcPr>
          <w:p w14:paraId="7CC12988" w14:textId="77777777" w:rsidR="00F2580F" w:rsidRPr="001A3EF9" w:rsidRDefault="00F2580F" w:rsidP="00F2580F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>Lecture Hours/Semester</w:t>
            </w:r>
          </w:p>
        </w:tc>
        <w:tc>
          <w:tcPr>
            <w:tcW w:w="877" w:type="dxa"/>
            <w:vAlign w:val="center"/>
            <w:hideMark/>
          </w:tcPr>
          <w:p w14:paraId="19634437" w14:textId="191BA605" w:rsidR="00F2580F" w:rsidRPr="001A3EF9" w:rsidRDefault="00F2580F" w:rsidP="00F2580F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1A3EF9">
              <w:rPr>
                <w:rFonts w:asciiTheme="majorHAnsi" w:hAnsiTheme="majorHAnsi"/>
              </w:rPr>
              <w:t>28</w:t>
            </w:r>
          </w:p>
        </w:tc>
        <w:tc>
          <w:tcPr>
            <w:tcW w:w="1620" w:type="dxa"/>
            <w:hideMark/>
          </w:tcPr>
          <w:p w14:paraId="0735F4B2" w14:textId="77777777" w:rsidR="00F2580F" w:rsidRDefault="00F2580F" w:rsidP="00F2580F">
            <w:pPr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Core/TE/GE</w:t>
            </w:r>
          </w:p>
          <w:p w14:paraId="103CA48F" w14:textId="5129387E" w:rsidR="00F2580F" w:rsidRPr="001A3EF9" w:rsidRDefault="00F2580F" w:rsidP="00F2580F">
            <w:pPr>
              <w:spacing w:line="276" w:lineRule="auto"/>
              <w:rPr>
                <w:rFonts w:asciiTheme="majorHAnsi" w:hAnsiTheme="majorHAnsi"/>
                <w:b/>
              </w:rPr>
            </w:pPr>
          </w:p>
        </w:tc>
        <w:tc>
          <w:tcPr>
            <w:tcW w:w="1373" w:type="dxa"/>
            <w:vAlign w:val="center"/>
            <w:hideMark/>
          </w:tcPr>
          <w:p w14:paraId="3C7B1C74" w14:textId="3BF904F7" w:rsidR="00F2580F" w:rsidRPr="001A3EF9" w:rsidRDefault="00F2580F" w:rsidP="00F2580F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>
              <w:rPr>
                <w:rFonts w:ascii="Cambria" w:eastAsia="Cambria" w:hAnsi="Cambria" w:cs="Cambria"/>
              </w:rPr>
              <w:t>Core (COM)</w:t>
            </w:r>
          </w:p>
        </w:tc>
      </w:tr>
      <w:tr w:rsidR="00833A76" w:rsidRPr="001A3EF9" w14:paraId="0494529E" w14:textId="77777777" w:rsidTr="00F2580F">
        <w:trPr>
          <w:trHeight w:val="359"/>
        </w:trPr>
        <w:tc>
          <w:tcPr>
            <w:tcW w:w="1365" w:type="dxa"/>
            <w:vAlign w:val="center"/>
            <w:hideMark/>
          </w:tcPr>
          <w:p w14:paraId="36789787" w14:textId="77777777" w:rsidR="00833A76" w:rsidRPr="001A3EF9" w:rsidRDefault="00833A76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>GPA/NGPA</w:t>
            </w:r>
          </w:p>
        </w:tc>
        <w:tc>
          <w:tcPr>
            <w:tcW w:w="1233" w:type="dxa"/>
            <w:vAlign w:val="center"/>
            <w:hideMark/>
          </w:tcPr>
          <w:p w14:paraId="4B59F1FB" w14:textId="77777777" w:rsidR="00833A76" w:rsidRPr="001A3EF9" w:rsidRDefault="00833A76" w:rsidP="003321E9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1A3EF9">
              <w:rPr>
                <w:rFonts w:asciiTheme="majorHAnsi" w:hAnsiTheme="majorHAnsi"/>
              </w:rPr>
              <w:t>GPA</w:t>
            </w:r>
          </w:p>
        </w:tc>
        <w:tc>
          <w:tcPr>
            <w:tcW w:w="3000" w:type="dxa"/>
            <w:gridSpan w:val="2"/>
            <w:vAlign w:val="center"/>
            <w:hideMark/>
          </w:tcPr>
          <w:p w14:paraId="54A4FF27" w14:textId="1A966D2E" w:rsidR="00833A76" w:rsidRPr="001A3EF9" w:rsidRDefault="00E86823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>Workshop</w:t>
            </w:r>
            <w:r w:rsidR="00833A76" w:rsidRPr="001A3EF9">
              <w:rPr>
                <w:rFonts w:asciiTheme="majorHAnsi" w:hAnsiTheme="majorHAnsi"/>
                <w:b/>
              </w:rPr>
              <w:t xml:space="preserve"> Hours/Semester</w:t>
            </w:r>
          </w:p>
        </w:tc>
        <w:tc>
          <w:tcPr>
            <w:tcW w:w="877" w:type="dxa"/>
            <w:vAlign w:val="center"/>
            <w:hideMark/>
          </w:tcPr>
          <w:p w14:paraId="58DD5442" w14:textId="6C5B7E74" w:rsidR="00833A76" w:rsidRPr="001A3EF9" w:rsidRDefault="00E86823" w:rsidP="003321E9">
            <w:pPr>
              <w:spacing w:line="276" w:lineRule="auto"/>
              <w:jc w:val="center"/>
              <w:rPr>
                <w:rFonts w:asciiTheme="majorHAnsi" w:hAnsiTheme="majorHAnsi"/>
              </w:rPr>
            </w:pPr>
            <w:r w:rsidRPr="001A3EF9">
              <w:rPr>
                <w:rFonts w:asciiTheme="majorHAnsi" w:hAnsiTheme="majorHAnsi"/>
              </w:rPr>
              <w:t>28</w:t>
            </w:r>
          </w:p>
        </w:tc>
        <w:tc>
          <w:tcPr>
            <w:tcW w:w="1620" w:type="dxa"/>
            <w:vAlign w:val="center"/>
          </w:tcPr>
          <w:p w14:paraId="3DF640B1" w14:textId="0B7172BF" w:rsidR="00833A76" w:rsidRPr="001A3EF9" w:rsidRDefault="00F2580F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>
              <w:rPr>
                <w:rFonts w:ascii="Cambria" w:eastAsia="Cambria" w:hAnsi="Cambria" w:cs="Cambria"/>
                <w:b/>
                <w:color w:val="000000"/>
              </w:rPr>
              <w:t>Corequisite/ Prerequisite</w:t>
            </w:r>
          </w:p>
        </w:tc>
        <w:tc>
          <w:tcPr>
            <w:tcW w:w="1373" w:type="dxa"/>
            <w:vAlign w:val="center"/>
          </w:tcPr>
          <w:p w14:paraId="2B1CA28A" w14:textId="77777777" w:rsidR="00833A76" w:rsidRPr="001A3EF9" w:rsidRDefault="00833A76" w:rsidP="003321E9">
            <w:pPr>
              <w:spacing w:line="276" w:lineRule="auto"/>
              <w:jc w:val="center"/>
              <w:rPr>
                <w:rFonts w:asciiTheme="majorHAnsi" w:hAnsiTheme="majorHAnsi"/>
              </w:rPr>
            </w:pPr>
          </w:p>
        </w:tc>
      </w:tr>
      <w:tr w:rsidR="00A94910" w:rsidRPr="001A3EF9" w14:paraId="21BC73E6" w14:textId="77777777" w:rsidTr="00A30A84">
        <w:trPr>
          <w:trHeight w:val="701"/>
        </w:trPr>
        <w:tc>
          <w:tcPr>
            <w:tcW w:w="2598" w:type="dxa"/>
            <w:gridSpan w:val="2"/>
            <w:vAlign w:val="center"/>
            <w:hideMark/>
          </w:tcPr>
          <w:p w14:paraId="493219A4" w14:textId="77777777" w:rsidR="00A94910" w:rsidRPr="001A3EF9" w:rsidRDefault="00A94910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>Module Aim</w:t>
            </w:r>
          </w:p>
        </w:tc>
        <w:tc>
          <w:tcPr>
            <w:tcW w:w="6870" w:type="dxa"/>
            <w:gridSpan w:val="5"/>
            <w:vAlign w:val="center"/>
            <w:hideMark/>
          </w:tcPr>
          <w:p w14:paraId="220E82CB" w14:textId="77777777" w:rsidR="00A94910" w:rsidRPr="001A3EF9" w:rsidRDefault="00833A76" w:rsidP="003321E9">
            <w:pPr>
              <w:spacing w:line="276" w:lineRule="auto"/>
              <w:jc w:val="both"/>
              <w:rPr>
                <w:rFonts w:asciiTheme="majorHAnsi" w:hAnsiTheme="majorHAnsi"/>
              </w:rPr>
            </w:pPr>
            <w:r w:rsidRPr="001A3EF9">
              <w:rPr>
                <w:rFonts w:asciiTheme="majorHAnsi" w:hAnsiTheme="majorHAnsi" w:cs="Times New Roman"/>
              </w:rPr>
              <w:t>The aim is to enable students to use cutting edge web technologies to create a complete web application.</w:t>
            </w:r>
          </w:p>
        </w:tc>
      </w:tr>
      <w:tr w:rsidR="00A94910" w:rsidRPr="001A3EF9" w14:paraId="6113D993" w14:textId="77777777" w:rsidTr="00A30A84">
        <w:trPr>
          <w:trHeight w:val="3050"/>
        </w:trPr>
        <w:tc>
          <w:tcPr>
            <w:tcW w:w="2598" w:type="dxa"/>
            <w:gridSpan w:val="2"/>
            <w:vAlign w:val="center"/>
            <w:hideMark/>
          </w:tcPr>
          <w:p w14:paraId="55B70356" w14:textId="758E0924" w:rsidR="00A94910" w:rsidRPr="001A3EF9" w:rsidRDefault="00A94910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  <w:bCs/>
                <w:lang w:val="ms-MY"/>
              </w:rPr>
              <w:t>Learning Outcomes</w:t>
            </w:r>
          </w:p>
        </w:tc>
        <w:tc>
          <w:tcPr>
            <w:tcW w:w="6870" w:type="dxa"/>
            <w:gridSpan w:val="5"/>
            <w:vAlign w:val="center"/>
          </w:tcPr>
          <w:p w14:paraId="0B6C70D7" w14:textId="77777777" w:rsidR="001A3EF9" w:rsidRDefault="001A3EF9" w:rsidP="003321E9">
            <w:pPr>
              <w:tabs>
                <w:tab w:val="left" w:pos="640"/>
                <w:tab w:val="left" w:pos="820"/>
                <w:tab w:val="left" w:pos="1530"/>
                <w:tab w:val="left" w:pos="2340"/>
              </w:tabs>
              <w:spacing w:line="276" w:lineRule="auto"/>
              <w:ind w:left="820" w:hanging="820"/>
              <w:jc w:val="both"/>
              <w:rPr>
                <w:rFonts w:ascii="Cambria" w:hAnsi="Cambria" w:cs="Times New Roman"/>
              </w:rPr>
            </w:pPr>
            <w:r w:rsidRPr="0081437A">
              <w:rPr>
                <w:rFonts w:ascii="Cambria" w:hAnsi="Cambria" w:cs="Times New Roman"/>
              </w:rPr>
              <w:t>Upon successful completion of this module, students will be able to:</w:t>
            </w:r>
          </w:p>
          <w:p w14:paraId="70AA09E5" w14:textId="3A13CCDB" w:rsidR="00A94910" w:rsidRPr="001A3EF9" w:rsidRDefault="00A94910" w:rsidP="003321E9">
            <w:pPr>
              <w:tabs>
                <w:tab w:val="left" w:pos="640"/>
                <w:tab w:val="left" w:pos="820"/>
                <w:tab w:val="left" w:pos="1530"/>
                <w:tab w:val="left" w:pos="2340"/>
              </w:tabs>
              <w:spacing w:line="276" w:lineRule="auto"/>
              <w:ind w:left="820" w:hanging="820"/>
              <w:jc w:val="both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>LO-1</w:t>
            </w:r>
            <w:r w:rsidRPr="001A3EF9">
              <w:rPr>
                <w:rFonts w:asciiTheme="majorHAnsi" w:hAnsiTheme="majorHAnsi" w:cs="Times New Roman"/>
              </w:rPr>
              <w:tab/>
              <w:t>:</w:t>
            </w:r>
            <w:r w:rsidRPr="001A3EF9">
              <w:rPr>
                <w:rFonts w:asciiTheme="majorHAnsi" w:hAnsiTheme="majorHAnsi" w:cs="Times New Roman"/>
              </w:rPr>
              <w:tab/>
            </w:r>
            <w:r w:rsidR="001A3EF9" w:rsidRPr="001A3EF9">
              <w:rPr>
                <w:rFonts w:asciiTheme="majorHAnsi" w:hAnsiTheme="majorHAnsi" w:cs="Times New Roman"/>
                <w:b/>
                <w:bCs/>
              </w:rPr>
              <w:t>E</w:t>
            </w:r>
            <w:r w:rsidR="008E6DA9" w:rsidRPr="001A3EF9">
              <w:rPr>
                <w:rFonts w:asciiTheme="majorHAnsi" w:hAnsiTheme="majorHAnsi" w:cs="Times New Roman"/>
                <w:b/>
                <w:bCs/>
              </w:rPr>
              <w:t>xplain</w:t>
            </w:r>
            <w:r w:rsidR="008E6DA9" w:rsidRPr="001A3EF9">
              <w:rPr>
                <w:rFonts w:asciiTheme="majorHAnsi" w:hAnsiTheme="majorHAnsi" w:cs="Times New Roman"/>
              </w:rPr>
              <w:t xml:space="preserve"> the HTTP protocol and its usage for client server communication</w:t>
            </w:r>
            <w:r w:rsidRPr="001A3EF9">
              <w:rPr>
                <w:rFonts w:asciiTheme="majorHAnsi" w:hAnsiTheme="majorHAnsi" w:cs="Times New Roman"/>
              </w:rPr>
              <w:t>.</w:t>
            </w:r>
          </w:p>
          <w:p w14:paraId="464A9498" w14:textId="4583CD59" w:rsidR="00A94910" w:rsidRPr="001A3EF9" w:rsidRDefault="00A94910" w:rsidP="003321E9">
            <w:pPr>
              <w:tabs>
                <w:tab w:val="left" w:pos="640"/>
                <w:tab w:val="left" w:pos="820"/>
                <w:tab w:val="left" w:pos="1530"/>
                <w:tab w:val="left" w:pos="2340"/>
              </w:tabs>
              <w:spacing w:line="276" w:lineRule="auto"/>
              <w:ind w:left="820" w:hanging="820"/>
              <w:jc w:val="both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>LO-2</w:t>
            </w:r>
            <w:r w:rsidRPr="001A3EF9">
              <w:rPr>
                <w:rFonts w:asciiTheme="majorHAnsi" w:hAnsiTheme="majorHAnsi" w:cs="Times New Roman"/>
              </w:rPr>
              <w:tab/>
              <w:t>:</w:t>
            </w:r>
            <w:r w:rsidRPr="001A3EF9">
              <w:rPr>
                <w:rFonts w:asciiTheme="majorHAnsi" w:hAnsiTheme="majorHAnsi" w:cs="Times New Roman"/>
              </w:rPr>
              <w:tab/>
            </w:r>
            <w:r w:rsidR="001A3EF9" w:rsidRPr="001A3EF9">
              <w:rPr>
                <w:rFonts w:asciiTheme="majorHAnsi" w:hAnsiTheme="majorHAnsi" w:cs="Times New Roman"/>
                <w:b/>
                <w:bCs/>
              </w:rPr>
              <w:t>D</w:t>
            </w:r>
            <w:r w:rsidR="008E6DA9" w:rsidRPr="001A3EF9">
              <w:rPr>
                <w:rFonts w:asciiTheme="majorHAnsi" w:hAnsiTheme="majorHAnsi" w:cs="Times New Roman"/>
                <w:b/>
                <w:bCs/>
              </w:rPr>
              <w:t>evelop</w:t>
            </w:r>
            <w:r w:rsidR="008E6DA9" w:rsidRPr="001A3EF9">
              <w:rPr>
                <w:rFonts w:asciiTheme="majorHAnsi" w:hAnsiTheme="majorHAnsi" w:cs="Times New Roman"/>
              </w:rPr>
              <w:t xml:space="preserve"> a web application which create, read, update, and delete data records using</w:t>
            </w:r>
            <w:r w:rsidR="001A3EF9">
              <w:rPr>
                <w:rFonts w:asciiTheme="majorHAnsi" w:hAnsiTheme="majorHAnsi" w:cs="Times New Roman"/>
              </w:rPr>
              <w:t xml:space="preserve"> a Web Framework such as</w:t>
            </w:r>
            <w:r w:rsidR="008E6DA9" w:rsidRPr="001A3EF9">
              <w:rPr>
                <w:rFonts w:asciiTheme="majorHAnsi" w:hAnsiTheme="majorHAnsi" w:cs="Times New Roman"/>
              </w:rPr>
              <w:t xml:space="preserve"> ASP.NET Core</w:t>
            </w:r>
            <w:r w:rsidR="001A3EF9">
              <w:rPr>
                <w:rFonts w:asciiTheme="majorHAnsi" w:hAnsiTheme="majorHAnsi" w:cs="Times New Roman"/>
              </w:rPr>
              <w:t xml:space="preserve">, Spring Boot </w:t>
            </w:r>
          </w:p>
          <w:p w14:paraId="6F3125AB" w14:textId="2D2147EF" w:rsidR="00A94910" w:rsidRPr="001A3EF9" w:rsidRDefault="00A94910" w:rsidP="003321E9">
            <w:pPr>
              <w:tabs>
                <w:tab w:val="left" w:pos="640"/>
                <w:tab w:val="left" w:pos="820"/>
                <w:tab w:val="left" w:pos="1530"/>
                <w:tab w:val="left" w:pos="2340"/>
              </w:tabs>
              <w:spacing w:line="276" w:lineRule="auto"/>
              <w:ind w:left="820" w:hanging="820"/>
              <w:jc w:val="both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>LO-</w:t>
            </w:r>
            <w:r w:rsidR="001A3EF9">
              <w:rPr>
                <w:rFonts w:asciiTheme="majorHAnsi" w:hAnsiTheme="majorHAnsi" w:cs="Times New Roman"/>
              </w:rPr>
              <w:t>3</w:t>
            </w:r>
            <w:r w:rsidRPr="001A3EF9">
              <w:rPr>
                <w:rFonts w:asciiTheme="majorHAnsi" w:hAnsiTheme="majorHAnsi" w:cs="Times New Roman"/>
              </w:rPr>
              <w:tab/>
              <w:t>:</w:t>
            </w:r>
            <w:r w:rsidRPr="001A3EF9">
              <w:rPr>
                <w:rFonts w:asciiTheme="majorHAnsi" w:hAnsiTheme="majorHAnsi" w:cs="Times New Roman"/>
              </w:rPr>
              <w:tab/>
            </w:r>
            <w:r w:rsidR="001A3EF9" w:rsidRPr="001A3EF9">
              <w:rPr>
                <w:rFonts w:asciiTheme="majorHAnsi" w:hAnsiTheme="majorHAnsi" w:cs="Times New Roman"/>
                <w:b/>
                <w:bCs/>
              </w:rPr>
              <w:t>U</w:t>
            </w:r>
            <w:r w:rsidR="008E6DA9" w:rsidRPr="001A3EF9">
              <w:rPr>
                <w:rFonts w:asciiTheme="majorHAnsi" w:hAnsiTheme="majorHAnsi" w:cs="Times New Roman"/>
                <w:b/>
                <w:bCs/>
              </w:rPr>
              <w:t>se</w:t>
            </w:r>
            <w:r w:rsidR="008E6DA9" w:rsidRPr="001A3EF9">
              <w:rPr>
                <w:rFonts w:asciiTheme="majorHAnsi" w:hAnsiTheme="majorHAnsi" w:cs="Times New Roman"/>
              </w:rPr>
              <w:t xml:space="preserve"> ME</w:t>
            </w:r>
            <w:r w:rsidR="00E86823" w:rsidRPr="001A3EF9">
              <w:rPr>
                <w:rFonts w:asciiTheme="majorHAnsi" w:hAnsiTheme="majorHAnsi" w:cs="Times New Roman"/>
              </w:rPr>
              <w:t>R</w:t>
            </w:r>
            <w:r w:rsidR="008E6DA9" w:rsidRPr="001A3EF9">
              <w:rPr>
                <w:rFonts w:asciiTheme="majorHAnsi" w:hAnsiTheme="majorHAnsi" w:cs="Times New Roman"/>
              </w:rPr>
              <w:t xml:space="preserve">N </w:t>
            </w:r>
            <w:r w:rsidR="00E86823" w:rsidRPr="001A3EF9">
              <w:rPr>
                <w:rFonts w:asciiTheme="majorHAnsi" w:hAnsiTheme="majorHAnsi" w:cs="Times New Roman"/>
              </w:rPr>
              <w:t xml:space="preserve">stack </w:t>
            </w:r>
            <w:r w:rsidR="008E6DA9" w:rsidRPr="001A3EF9">
              <w:rPr>
                <w:rFonts w:asciiTheme="majorHAnsi" w:hAnsiTheme="majorHAnsi" w:cs="Times New Roman"/>
              </w:rPr>
              <w:t xml:space="preserve">(MongoDB, Express.js, </w:t>
            </w:r>
            <w:r w:rsidR="00E86823" w:rsidRPr="001A3EF9">
              <w:rPr>
                <w:rFonts w:asciiTheme="majorHAnsi" w:hAnsiTheme="majorHAnsi" w:cs="Times New Roman"/>
              </w:rPr>
              <w:t>React</w:t>
            </w:r>
            <w:r w:rsidR="008E6DA9" w:rsidRPr="001A3EF9">
              <w:rPr>
                <w:rFonts w:asciiTheme="majorHAnsi" w:hAnsiTheme="majorHAnsi" w:cs="Times New Roman"/>
              </w:rPr>
              <w:t>, and Node.js)</w:t>
            </w:r>
            <w:r w:rsidR="00A36660" w:rsidRPr="001A3EF9">
              <w:rPr>
                <w:rFonts w:asciiTheme="majorHAnsi" w:hAnsiTheme="majorHAnsi" w:cs="Times New Roman"/>
              </w:rPr>
              <w:t xml:space="preserve"> to</w:t>
            </w:r>
            <w:r w:rsidR="008E6DA9" w:rsidRPr="001A3EF9">
              <w:rPr>
                <w:rFonts w:asciiTheme="majorHAnsi" w:hAnsiTheme="majorHAnsi" w:cs="Times New Roman"/>
              </w:rPr>
              <w:t xml:space="preserve"> create a web application</w:t>
            </w:r>
            <w:r w:rsidRPr="001A3EF9">
              <w:rPr>
                <w:rFonts w:asciiTheme="majorHAnsi" w:hAnsiTheme="majorHAnsi" w:cs="Times New Roman"/>
              </w:rPr>
              <w:t>.</w:t>
            </w:r>
          </w:p>
          <w:p w14:paraId="4B7EF899" w14:textId="57C5F365" w:rsidR="00A94910" w:rsidRPr="001A3EF9" w:rsidRDefault="00A94910" w:rsidP="003321E9">
            <w:pPr>
              <w:tabs>
                <w:tab w:val="left" w:pos="640"/>
                <w:tab w:val="left" w:pos="820"/>
                <w:tab w:val="left" w:pos="1530"/>
                <w:tab w:val="left" w:pos="2340"/>
              </w:tabs>
              <w:spacing w:line="276" w:lineRule="auto"/>
              <w:ind w:left="820" w:hanging="820"/>
              <w:jc w:val="both"/>
              <w:rPr>
                <w:rFonts w:asciiTheme="majorHAnsi" w:hAnsiTheme="majorHAnsi" w:cs="Times New Roman"/>
                <w:highlight w:val="yellow"/>
              </w:rPr>
            </w:pPr>
            <w:r w:rsidRPr="001A3EF9">
              <w:rPr>
                <w:rFonts w:asciiTheme="majorHAnsi" w:hAnsiTheme="majorHAnsi" w:cs="Times New Roman"/>
              </w:rPr>
              <w:t>LO-</w:t>
            </w:r>
            <w:r w:rsidR="001A3EF9">
              <w:rPr>
                <w:rFonts w:asciiTheme="majorHAnsi" w:hAnsiTheme="majorHAnsi" w:cs="Times New Roman"/>
              </w:rPr>
              <w:t>4</w:t>
            </w:r>
            <w:r w:rsidRPr="001A3EF9">
              <w:rPr>
                <w:rFonts w:asciiTheme="majorHAnsi" w:hAnsiTheme="majorHAnsi" w:cs="Times New Roman"/>
              </w:rPr>
              <w:tab/>
              <w:t>:</w:t>
            </w:r>
            <w:r w:rsidRPr="001A3EF9">
              <w:rPr>
                <w:rFonts w:asciiTheme="majorHAnsi" w:hAnsiTheme="majorHAnsi" w:cs="Times New Roman"/>
              </w:rPr>
              <w:tab/>
            </w:r>
            <w:r w:rsidR="001A3EF9" w:rsidRPr="001A3EF9">
              <w:rPr>
                <w:rFonts w:asciiTheme="majorHAnsi" w:hAnsiTheme="majorHAnsi" w:cs="Times New Roman"/>
                <w:b/>
                <w:bCs/>
              </w:rPr>
              <w:t>U</w:t>
            </w:r>
            <w:r w:rsidR="00A36660" w:rsidRPr="001A3EF9">
              <w:rPr>
                <w:rFonts w:asciiTheme="majorHAnsi" w:hAnsiTheme="majorHAnsi" w:cs="Times New Roman"/>
                <w:b/>
                <w:bCs/>
              </w:rPr>
              <w:t>se</w:t>
            </w:r>
            <w:r w:rsidR="00A36660" w:rsidRPr="001A3EF9">
              <w:rPr>
                <w:rFonts w:asciiTheme="majorHAnsi" w:hAnsiTheme="majorHAnsi" w:cs="Times New Roman"/>
              </w:rPr>
              <w:t xml:space="preserve"> RESTful (</w:t>
            </w:r>
            <w:r w:rsidR="0022766D" w:rsidRPr="001A3EF9">
              <w:rPr>
                <w:rFonts w:asciiTheme="majorHAnsi" w:hAnsiTheme="majorHAnsi" w:cs="Times New Roman"/>
              </w:rPr>
              <w:t>Representational</w:t>
            </w:r>
            <w:r w:rsidR="00A36660" w:rsidRPr="001A3EF9">
              <w:rPr>
                <w:rFonts w:asciiTheme="majorHAnsi" w:hAnsiTheme="majorHAnsi" w:cs="Times New Roman"/>
              </w:rPr>
              <w:t xml:space="preserve"> State Transfer) web services in a web application</w:t>
            </w:r>
            <w:r w:rsidRPr="001A3EF9">
              <w:rPr>
                <w:rFonts w:asciiTheme="majorHAnsi" w:hAnsiTheme="majorHAnsi" w:cs="Times New Roman"/>
              </w:rPr>
              <w:t>.</w:t>
            </w:r>
          </w:p>
        </w:tc>
      </w:tr>
      <w:tr w:rsidR="00A94910" w:rsidRPr="001A3EF9" w14:paraId="76E088E4" w14:textId="77777777" w:rsidTr="0064517B">
        <w:trPr>
          <w:trHeight w:val="719"/>
        </w:trPr>
        <w:tc>
          <w:tcPr>
            <w:tcW w:w="2598" w:type="dxa"/>
            <w:gridSpan w:val="2"/>
            <w:vAlign w:val="center"/>
            <w:hideMark/>
          </w:tcPr>
          <w:p w14:paraId="518ECDFE" w14:textId="107BB9A8" w:rsidR="00A94910" w:rsidRPr="001A3EF9" w:rsidRDefault="00A94910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 xml:space="preserve">Outline </w:t>
            </w:r>
          </w:p>
        </w:tc>
        <w:tc>
          <w:tcPr>
            <w:tcW w:w="6870" w:type="dxa"/>
            <w:gridSpan w:val="5"/>
            <w:vAlign w:val="center"/>
            <w:hideMark/>
          </w:tcPr>
          <w:p w14:paraId="73895CCA" w14:textId="7EE3418F" w:rsidR="001A3EF9" w:rsidRPr="001A3EF9" w:rsidRDefault="001A3EF9" w:rsidP="003321E9">
            <w:pPr>
              <w:spacing w:line="276" w:lineRule="auto"/>
              <w:jc w:val="both"/>
              <w:rPr>
                <w:rFonts w:asciiTheme="majorHAnsi" w:hAnsiTheme="majorHAnsi" w:cs="Times New Roman"/>
                <w:b/>
                <w:bCs/>
              </w:rPr>
            </w:pPr>
            <w:r w:rsidRPr="001A3EF9">
              <w:rPr>
                <w:rFonts w:asciiTheme="majorHAnsi" w:hAnsiTheme="majorHAnsi" w:cs="Times New Roman"/>
                <w:b/>
                <w:bCs/>
              </w:rPr>
              <w:t>Introduction to Web Technologies:</w:t>
            </w:r>
          </w:p>
          <w:p w14:paraId="79CF436D" w14:textId="0EF60DCA" w:rsidR="001A3EF9" w:rsidRDefault="001A3EF9" w:rsidP="003321E9">
            <w:pPr>
              <w:spacing w:line="276" w:lineRule="auto"/>
              <w:jc w:val="both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>Hypertext Transfer Protocol</w:t>
            </w:r>
            <w:r>
              <w:rPr>
                <w:rFonts w:asciiTheme="majorHAnsi" w:hAnsiTheme="majorHAnsi" w:cs="Times New Roman"/>
              </w:rPr>
              <w:t xml:space="preserve"> (</w:t>
            </w:r>
            <w:r w:rsidR="00D93FD7" w:rsidRPr="001A3EF9">
              <w:rPr>
                <w:rFonts w:asciiTheme="majorHAnsi" w:hAnsiTheme="majorHAnsi" w:cs="Times New Roman"/>
              </w:rPr>
              <w:t>HTTP</w:t>
            </w:r>
            <w:r>
              <w:rPr>
                <w:rFonts w:asciiTheme="majorHAnsi" w:hAnsiTheme="majorHAnsi" w:cs="Times New Roman"/>
              </w:rPr>
              <w:t>)</w:t>
            </w:r>
            <w:r w:rsidR="00D93FD7" w:rsidRPr="001A3EF9">
              <w:rPr>
                <w:rFonts w:asciiTheme="majorHAnsi" w:hAnsiTheme="majorHAnsi" w:cs="Times New Roman"/>
              </w:rPr>
              <w:t xml:space="preserve">, </w:t>
            </w:r>
            <w:r w:rsidRPr="001A3EF9">
              <w:rPr>
                <w:rFonts w:asciiTheme="majorHAnsi" w:hAnsiTheme="majorHAnsi" w:cs="Times New Roman"/>
              </w:rPr>
              <w:t xml:space="preserve">Hypertext Markup Language </w:t>
            </w:r>
            <w:r>
              <w:rPr>
                <w:rFonts w:asciiTheme="majorHAnsi" w:hAnsiTheme="majorHAnsi" w:cs="Times New Roman"/>
              </w:rPr>
              <w:t>(</w:t>
            </w:r>
            <w:r w:rsidR="00D93FD7" w:rsidRPr="001A3EF9">
              <w:rPr>
                <w:rFonts w:asciiTheme="majorHAnsi" w:hAnsiTheme="majorHAnsi" w:cs="Times New Roman"/>
              </w:rPr>
              <w:t>HTML5</w:t>
            </w:r>
            <w:r>
              <w:rPr>
                <w:rFonts w:asciiTheme="majorHAnsi" w:hAnsiTheme="majorHAnsi" w:cs="Times New Roman"/>
              </w:rPr>
              <w:t>)</w:t>
            </w:r>
            <w:r w:rsidR="00D93FD7" w:rsidRPr="001A3EF9">
              <w:rPr>
                <w:rFonts w:asciiTheme="majorHAnsi" w:hAnsiTheme="majorHAnsi" w:cs="Times New Roman"/>
              </w:rPr>
              <w:t xml:space="preserve">, </w:t>
            </w:r>
            <w:r w:rsidRPr="001A3EF9">
              <w:rPr>
                <w:rFonts w:asciiTheme="majorHAnsi" w:hAnsiTheme="majorHAnsi" w:cs="Times New Roman"/>
              </w:rPr>
              <w:t>Cascading Style Sheets</w:t>
            </w:r>
            <w:r>
              <w:rPr>
                <w:rFonts w:asciiTheme="majorHAnsi" w:hAnsiTheme="majorHAnsi" w:cs="Times New Roman"/>
              </w:rPr>
              <w:t xml:space="preserve"> (</w:t>
            </w:r>
            <w:r w:rsidR="00D93FD7" w:rsidRPr="001A3EF9">
              <w:rPr>
                <w:rFonts w:asciiTheme="majorHAnsi" w:hAnsiTheme="majorHAnsi" w:cs="Times New Roman"/>
              </w:rPr>
              <w:t>CSS3</w:t>
            </w:r>
            <w:r>
              <w:rPr>
                <w:rFonts w:asciiTheme="majorHAnsi" w:hAnsiTheme="majorHAnsi" w:cs="Times New Roman"/>
              </w:rPr>
              <w:t>)</w:t>
            </w:r>
            <w:r w:rsidR="00D93FD7" w:rsidRPr="001A3EF9">
              <w:rPr>
                <w:rFonts w:asciiTheme="majorHAnsi" w:hAnsiTheme="majorHAnsi" w:cs="Times New Roman"/>
              </w:rPr>
              <w:t>, J</w:t>
            </w:r>
            <w:r w:rsidR="00AA30F2" w:rsidRPr="001A3EF9">
              <w:rPr>
                <w:rFonts w:asciiTheme="majorHAnsi" w:hAnsiTheme="majorHAnsi" w:cs="Times New Roman"/>
              </w:rPr>
              <w:t>avaScript</w:t>
            </w:r>
          </w:p>
          <w:p w14:paraId="731D17CE" w14:textId="77777777" w:rsidR="001A3EF9" w:rsidRDefault="001A3EF9" w:rsidP="003321E9">
            <w:pPr>
              <w:spacing w:line="276" w:lineRule="auto"/>
              <w:jc w:val="both"/>
              <w:rPr>
                <w:rFonts w:asciiTheme="majorHAnsi" w:hAnsiTheme="majorHAnsi" w:cs="Times New Roman"/>
              </w:rPr>
            </w:pPr>
          </w:p>
          <w:p w14:paraId="00A59213" w14:textId="622BA0D7" w:rsidR="001A3EF9" w:rsidRPr="001A3EF9" w:rsidRDefault="001A3EF9" w:rsidP="003321E9">
            <w:pPr>
              <w:spacing w:line="276" w:lineRule="auto"/>
              <w:jc w:val="both"/>
              <w:rPr>
                <w:rFonts w:asciiTheme="majorHAnsi" w:hAnsiTheme="majorHAnsi" w:cs="Times New Roman"/>
                <w:b/>
                <w:bCs/>
              </w:rPr>
            </w:pPr>
            <w:r w:rsidRPr="001A3EF9">
              <w:rPr>
                <w:rFonts w:asciiTheme="majorHAnsi" w:hAnsiTheme="majorHAnsi" w:cs="Times New Roman"/>
                <w:b/>
                <w:bCs/>
              </w:rPr>
              <w:t>Web Frameworks:</w:t>
            </w:r>
          </w:p>
          <w:p w14:paraId="50659A07" w14:textId="10FBD245" w:rsidR="00A94910" w:rsidRDefault="00AA30F2" w:rsidP="003321E9">
            <w:pPr>
              <w:spacing w:line="276" w:lineRule="auto"/>
              <w:jc w:val="both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>ASP.NET Core</w:t>
            </w:r>
            <w:r w:rsidR="001A3EF9">
              <w:rPr>
                <w:rFonts w:asciiTheme="majorHAnsi" w:hAnsiTheme="majorHAnsi" w:cs="Times New Roman"/>
              </w:rPr>
              <w:t>, Spring Boot</w:t>
            </w:r>
            <w:r w:rsidRPr="001A3EF9">
              <w:rPr>
                <w:rFonts w:asciiTheme="majorHAnsi" w:hAnsiTheme="majorHAnsi" w:cs="Times New Roman"/>
              </w:rPr>
              <w:t>,</w:t>
            </w:r>
            <w:r w:rsidR="001A3EF9">
              <w:rPr>
                <w:rFonts w:asciiTheme="majorHAnsi" w:hAnsiTheme="majorHAnsi" w:cs="Times New Roman"/>
              </w:rPr>
              <w:t xml:space="preserve"> </w:t>
            </w:r>
            <w:r w:rsidRPr="001A3EF9">
              <w:rPr>
                <w:rFonts w:asciiTheme="majorHAnsi" w:hAnsiTheme="majorHAnsi" w:cs="Times New Roman"/>
              </w:rPr>
              <w:t>ME</w:t>
            </w:r>
            <w:r w:rsidR="00E86823" w:rsidRPr="001A3EF9">
              <w:rPr>
                <w:rFonts w:asciiTheme="majorHAnsi" w:hAnsiTheme="majorHAnsi" w:cs="Times New Roman"/>
              </w:rPr>
              <w:t>R</w:t>
            </w:r>
            <w:r w:rsidRPr="001A3EF9">
              <w:rPr>
                <w:rFonts w:asciiTheme="majorHAnsi" w:hAnsiTheme="majorHAnsi" w:cs="Times New Roman"/>
              </w:rPr>
              <w:t>N (</w:t>
            </w:r>
            <w:r w:rsidR="00E86823" w:rsidRPr="001A3EF9">
              <w:rPr>
                <w:rFonts w:asciiTheme="majorHAnsi" w:hAnsiTheme="majorHAnsi" w:cs="Times New Roman"/>
              </w:rPr>
              <w:t>MongoDB, Express.js</w:t>
            </w:r>
            <w:r w:rsidR="00D93FD7" w:rsidRPr="001A3EF9">
              <w:rPr>
                <w:rFonts w:asciiTheme="majorHAnsi" w:hAnsiTheme="majorHAnsi" w:cs="Times New Roman"/>
              </w:rPr>
              <w:t xml:space="preserve">, </w:t>
            </w:r>
            <w:r w:rsidR="00E86823" w:rsidRPr="001A3EF9">
              <w:rPr>
                <w:rFonts w:asciiTheme="majorHAnsi" w:hAnsiTheme="majorHAnsi" w:cs="Times New Roman"/>
              </w:rPr>
              <w:t>React</w:t>
            </w:r>
            <w:r w:rsidR="00D93FD7" w:rsidRPr="001A3EF9">
              <w:rPr>
                <w:rFonts w:asciiTheme="majorHAnsi" w:hAnsiTheme="majorHAnsi" w:cs="Times New Roman"/>
              </w:rPr>
              <w:t>, and Node.js), REST</w:t>
            </w:r>
          </w:p>
          <w:p w14:paraId="6E817132" w14:textId="0D0A60AE" w:rsidR="001A3EF9" w:rsidRPr="001A3EF9" w:rsidRDefault="001A3EF9" w:rsidP="003321E9">
            <w:pPr>
              <w:spacing w:line="276" w:lineRule="auto"/>
              <w:jc w:val="both"/>
              <w:rPr>
                <w:rFonts w:asciiTheme="majorHAnsi" w:hAnsiTheme="majorHAnsi" w:cs="Times New Roman"/>
              </w:rPr>
            </w:pPr>
          </w:p>
        </w:tc>
      </w:tr>
      <w:tr w:rsidR="00A94910" w:rsidRPr="001A3EF9" w14:paraId="42939C83" w14:textId="77777777" w:rsidTr="00833A76">
        <w:trPr>
          <w:trHeight w:val="1439"/>
        </w:trPr>
        <w:tc>
          <w:tcPr>
            <w:tcW w:w="2598" w:type="dxa"/>
            <w:gridSpan w:val="2"/>
            <w:vAlign w:val="center"/>
            <w:hideMark/>
          </w:tcPr>
          <w:p w14:paraId="1EF08B3E" w14:textId="12A3D525" w:rsidR="00A94910" w:rsidRPr="001A3EF9" w:rsidRDefault="001A3EF9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81437A">
              <w:rPr>
                <w:rFonts w:ascii="Cambria" w:hAnsi="Cambria" w:cs="Times New Roman"/>
                <w:b/>
                <w:color w:val="000000"/>
              </w:rPr>
              <w:t xml:space="preserve">Methods of </w:t>
            </w:r>
            <w:r w:rsidR="00D9039B" w:rsidRPr="0081437A">
              <w:rPr>
                <w:rFonts w:ascii="Cambria" w:hAnsi="Cambria" w:cs="Times New Roman"/>
                <w:b/>
                <w:color w:val="000000"/>
              </w:rPr>
              <w:t>Assessments and</w:t>
            </w:r>
            <w:r w:rsidRPr="0081437A">
              <w:rPr>
                <w:rFonts w:ascii="Cambria" w:hAnsi="Cambria" w:cs="Times New Roman"/>
                <w:b/>
                <w:color w:val="000000"/>
              </w:rPr>
              <w:t xml:space="preserve"> Marks Allocation</w:t>
            </w:r>
          </w:p>
        </w:tc>
        <w:tc>
          <w:tcPr>
            <w:tcW w:w="6870" w:type="dxa"/>
            <w:gridSpan w:val="5"/>
            <w:vAlign w:val="center"/>
            <w:hideMark/>
          </w:tcPr>
          <w:p w14:paraId="0D1A791B" w14:textId="0D2975F9" w:rsidR="005376BF" w:rsidRPr="001A3EF9" w:rsidRDefault="005376BF" w:rsidP="001A3EF9">
            <w:pPr>
              <w:pStyle w:val="ListParagraph"/>
              <w:numPr>
                <w:ilvl w:val="0"/>
                <w:numId w:val="44"/>
              </w:numPr>
              <w:tabs>
                <w:tab w:val="left" w:pos="720"/>
              </w:tabs>
              <w:suppressAutoHyphens/>
              <w:ind w:left="436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>Continuous Assessments</w:t>
            </w:r>
            <w:r w:rsidRPr="001A3EF9">
              <w:rPr>
                <w:rFonts w:asciiTheme="majorHAnsi" w:hAnsiTheme="majorHAnsi" w:cs="Times New Roman"/>
              </w:rPr>
              <w:tab/>
              <w:t xml:space="preserve">                                                  </w:t>
            </w:r>
            <w:r w:rsidR="00833A76" w:rsidRPr="001A3EF9">
              <w:rPr>
                <w:rFonts w:asciiTheme="majorHAnsi" w:hAnsiTheme="majorHAnsi" w:cs="Times New Roman"/>
              </w:rPr>
              <w:t xml:space="preserve">    </w:t>
            </w:r>
            <w:r w:rsidRPr="001A3EF9">
              <w:rPr>
                <w:rFonts w:asciiTheme="majorHAnsi" w:hAnsiTheme="majorHAnsi" w:cs="Times New Roman"/>
              </w:rPr>
              <w:t xml:space="preserve"> </w:t>
            </w:r>
            <w:r w:rsidR="0022766D">
              <w:rPr>
                <w:rFonts w:asciiTheme="majorHAnsi" w:hAnsiTheme="majorHAnsi" w:cs="Times New Roman"/>
                <w:b/>
                <w:bCs/>
              </w:rPr>
              <w:t>4</w:t>
            </w:r>
            <w:r w:rsidRPr="001A3EF9">
              <w:rPr>
                <w:rFonts w:asciiTheme="majorHAnsi" w:hAnsiTheme="majorHAnsi" w:cs="Times New Roman"/>
                <w:b/>
                <w:bCs/>
              </w:rPr>
              <w:t>0%</w:t>
            </w:r>
            <w:r w:rsidRPr="001A3EF9">
              <w:rPr>
                <w:rFonts w:asciiTheme="majorHAnsi" w:hAnsiTheme="majorHAnsi" w:cs="Times New Roman"/>
              </w:rPr>
              <w:t xml:space="preserve"> </w:t>
            </w:r>
          </w:p>
          <w:p w14:paraId="4BA4C165" w14:textId="112B25FF" w:rsidR="005376BF" w:rsidRPr="001A3EF9" w:rsidRDefault="00AE1943" w:rsidP="00D9039B">
            <w:pPr>
              <w:pStyle w:val="ListParagraph"/>
              <w:numPr>
                <w:ilvl w:val="0"/>
                <w:numId w:val="42"/>
              </w:numPr>
              <w:suppressAutoHyphens/>
              <w:ind w:left="1066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3</w:t>
            </w:r>
            <w:r w:rsidR="00D14BC2">
              <w:rPr>
                <w:rFonts w:asciiTheme="majorHAnsi" w:hAnsiTheme="majorHAnsi" w:cs="Times New Roman"/>
              </w:rPr>
              <w:t xml:space="preserve"> </w:t>
            </w:r>
            <w:r w:rsidR="00833A76" w:rsidRPr="001A3EF9">
              <w:rPr>
                <w:rFonts w:asciiTheme="majorHAnsi" w:hAnsiTheme="majorHAnsi" w:cs="Times New Roman"/>
              </w:rPr>
              <w:t xml:space="preserve">x </w:t>
            </w:r>
            <w:r w:rsidR="00E86823" w:rsidRPr="001A3EF9">
              <w:rPr>
                <w:rFonts w:asciiTheme="majorHAnsi" w:hAnsiTheme="majorHAnsi" w:cs="Times New Roman"/>
              </w:rPr>
              <w:t>Online Quizzes [</w:t>
            </w:r>
            <w:r w:rsidR="0022766D">
              <w:rPr>
                <w:rFonts w:asciiTheme="majorHAnsi" w:hAnsiTheme="majorHAnsi" w:cs="Times New Roman"/>
              </w:rPr>
              <w:t>4</w:t>
            </w:r>
            <w:r w:rsidR="005376BF" w:rsidRPr="001A3EF9">
              <w:rPr>
                <w:rFonts w:asciiTheme="majorHAnsi" w:hAnsiTheme="majorHAnsi" w:cs="Times New Roman"/>
              </w:rPr>
              <w:t>0%]</w:t>
            </w:r>
          </w:p>
          <w:p w14:paraId="0DC36E0E" w14:textId="22E42BB5" w:rsidR="00A94910" w:rsidRPr="001A3EF9" w:rsidRDefault="005376BF" w:rsidP="001A3EF9">
            <w:pPr>
              <w:pStyle w:val="ListParagraph"/>
              <w:numPr>
                <w:ilvl w:val="0"/>
                <w:numId w:val="44"/>
              </w:numPr>
              <w:tabs>
                <w:tab w:val="left" w:pos="720"/>
              </w:tabs>
              <w:suppressAutoHyphens/>
              <w:ind w:left="436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 xml:space="preserve">End Semester Examination                                                  </w:t>
            </w:r>
            <w:r w:rsidR="00833A76" w:rsidRPr="001A3EF9">
              <w:rPr>
                <w:rFonts w:asciiTheme="majorHAnsi" w:hAnsiTheme="majorHAnsi" w:cs="Times New Roman"/>
              </w:rPr>
              <w:t xml:space="preserve">    </w:t>
            </w:r>
            <w:r w:rsidR="0022766D">
              <w:rPr>
                <w:rFonts w:asciiTheme="majorHAnsi" w:hAnsiTheme="majorHAnsi" w:cs="Times New Roman"/>
                <w:b/>
                <w:bCs/>
              </w:rPr>
              <w:t>6</w:t>
            </w:r>
            <w:r w:rsidRPr="001A3EF9">
              <w:rPr>
                <w:rFonts w:asciiTheme="majorHAnsi" w:hAnsiTheme="majorHAnsi" w:cs="Times New Roman"/>
                <w:b/>
                <w:bCs/>
              </w:rPr>
              <w:t>0%</w:t>
            </w:r>
          </w:p>
          <w:p w14:paraId="06ECE31C" w14:textId="71A71C51" w:rsidR="00E86823" w:rsidRDefault="00E86823" w:rsidP="00D9039B">
            <w:pPr>
              <w:pStyle w:val="ListParagraph"/>
              <w:numPr>
                <w:ilvl w:val="0"/>
                <w:numId w:val="43"/>
              </w:numPr>
              <w:suppressAutoHyphens/>
              <w:ind w:left="1066"/>
              <w:rPr>
                <w:rFonts w:asciiTheme="majorHAnsi" w:hAnsiTheme="majorHAnsi" w:cs="Times New Roman"/>
              </w:rPr>
            </w:pPr>
            <w:r w:rsidRPr="001A3EF9">
              <w:rPr>
                <w:rFonts w:asciiTheme="majorHAnsi" w:hAnsiTheme="majorHAnsi" w:cs="Times New Roman"/>
              </w:rPr>
              <w:t>Final Project Evaluation    [</w:t>
            </w:r>
            <w:r w:rsidR="00307C27">
              <w:rPr>
                <w:rFonts w:asciiTheme="majorHAnsi" w:hAnsiTheme="majorHAnsi" w:cs="Times New Roman"/>
              </w:rPr>
              <w:t>3</w:t>
            </w:r>
            <w:r w:rsidRPr="001A3EF9">
              <w:rPr>
                <w:rFonts w:asciiTheme="majorHAnsi" w:hAnsiTheme="majorHAnsi" w:cs="Times New Roman"/>
              </w:rPr>
              <w:t>0%]</w:t>
            </w:r>
          </w:p>
          <w:p w14:paraId="0098AD9D" w14:textId="1C860B62" w:rsidR="0022766D" w:rsidRPr="001A3EF9" w:rsidRDefault="0022766D" w:rsidP="00D9039B">
            <w:pPr>
              <w:pStyle w:val="ListParagraph"/>
              <w:numPr>
                <w:ilvl w:val="0"/>
                <w:numId w:val="43"/>
              </w:numPr>
              <w:suppressAutoHyphens/>
              <w:ind w:left="1066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Quiz                                          [</w:t>
            </w:r>
            <w:r w:rsidR="00307C27">
              <w:rPr>
                <w:rFonts w:asciiTheme="majorHAnsi" w:hAnsiTheme="majorHAnsi" w:cs="Times New Roman"/>
              </w:rPr>
              <w:t>3</w:t>
            </w:r>
            <w:r>
              <w:rPr>
                <w:rFonts w:asciiTheme="majorHAnsi" w:hAnsiTheme="majorHAnsi" w:cs="Times New Roman"/>
              </w:rPr>
              <w:t>0%]</w:t>
            </w:r>
          </w:p>
          <w:p w14:paraId="24D9620F" w14:textId="5EDADFAA" w:rsidR="00E86823" w:rsidRPr="001A3EF9" w:rsidRDefault="00E86823" w:rsidP="003321E9">
            <w:pPr>
              <w:pStyle w:val="BodyText2"/>
              <w:widowControl/>
              <w:spacing w:after="0" w:line="276" w:lineRule="auto"/>
              <w:rPr>
                <w:rFonts w:asciiTheme="majorHAnsi" w:hAnsiTheme="majorHAnsi" w:cs="Times New Roman"/>
                <w:color w:val="000000"/>
              </w:rPr>
            </w:pPr>
          </w:p>
        </w:tc>
      </w:tr>
      <w:tr w:rsidR="00A94910" w:rsidRPr="001A3EF9" w14:paraId="074CB3F1" w14:textId="77777777" w:rsidTr="008D398E">
        <w:trPr>
          <w:trHeight w:val="890"/>
        </w:trPr>
        <w:tc>
          <w:tcPr>
            <w:tcW w:w="2598" w:type="dxa"/>
            <w:gridSpan w:val="2"/>
            <w:vAlign w:val="center"/>
          </w:tcPr>
          <w:p w14:paraId="33E816DF" w14:textId="77777777" w:rsidR="00A94910" w:rsidRPr="001A3EF9" w:rsidRDefault="00A94910" w:rsidP="003321E9">
            <w:pPr>
              <w:spacing w:line="276" w:lineRule="auto"/>
              <w:rPr>
                <w:rFonts w:asciiTheme="majorHAnsi" w:hAnsiTheme="majorHAnsi" w:cs="Times New Roman"/>
                <w:b/>
                <w:color w:val="000000"/>
              </w:rPr>
            </w:pPr>
            <w:r w:rsidRPr="001A3EF9">
              <w:rPr>
                <w:rFonts w:asciiTheme="majorHAnsi" w:hAnsiTheme="majorHAnsi" w:cs="Times New Roman"/>
                <w:b/>
                <w:color w:val="000000"/>
              </w:rPr>
              <w:t xml:space="preserve">Eligibility to Appear for the End-Semester </w:t>
            </w:r>
            <w:r w:rsidRPr="001A3EF9">
              <w:rPr>
                <w:rFonts w:asciiTheme="majorHAnsi" w:hAnsiTheme="majorHAnsi" w:cs="Times New Roman"/>
                <w:b/>
                <w:color w:val="000000" w:themeColor="text1"/>
              </w:rPr>
              <w:t>Evaluation</w:t>
            </w:r>
          </w:p>
        </w:tc>
        <w:tc>
          <w:tcPr>
            <w:tcW w:w="6870" w:type="dxa"/>
            <w:gridSpan w:val="5"/>
            <w:vAlign w:val="center"/>
          </w:tcPr>
          <w:p w14:paraId="69C23536" w14:textId="77777777" w:rsidR="00A94910" w:rsidRPr="001A3EF9" w:rsidRDefault="00A94910" w:rsidP="003321E9">
            <w:pPr>
              <w:pStyle w:val="BodyText2"/>
              <w:widowControl/>
              <w:numPr>
                <w:ilvl w:val="0"/>
                <w:numId w:val="20"/>
              </w:numPr>
              <w:spacing w:after="0" w:line="276" w:lineRule="auto"/>
              <w:ind w:left="372"/>
              <w:rPr>
                <w:rFonts w:asciiTheme="majorHAnsi" w:hAnsiTheme="majorHAnsi" w:cs="Times New Roman"/>
                <w:color w:val="000000"/>
              </w:rPr>
            </w:pPr>
            <w:r w:rsidRPr="001A3EF9">
              <w:rPr>
                <w:rFonts w:asciiTheme="majorHAnsi" w:hAnsiTheme="majorHAnsi" w:cs="Times New Roman"/>
                <w:color w:val="000000"/>
              </w:rPr>
              <w:t>Minimum 80% attendance for theory classes</w:t>
            </w:r>
          </w:p>
          <w:p w14:paraId="5A804E67" w14:textId="6840848D" w:rsidR="00A94910" w:rsidRPr="001A3EF9" w:rsidRDefault="00A94910" w:rsidP="00E624F3">
            <w:pPr>
              <w:pStyle w:val="BodyText2"/>
              <w:widowControl/>
              <w:spacing w:after="0" w:line="276" w:lineRule="auto"/>
              <w:ind w:left="372"/>
              <w:rPr>
                <w:rFonts w:asciiTheme="majorHAnsi" w:hAnsiTheme="majorHAnsi" w:cs="Times New Roman"/>
              </w:rPr>
            </w:pPr>
          </w:p>
        </w:tc>
      </w:tr>
      <w:tr w:rsidR="00A94910" w:rsidRPr="001A3EF9" w14:paraId="735BFF48" w14:textId="77777777" w:rsidTr="00A30A84">
        <w:trPr>
          <w:trHeight w:val="971"/>
        </w:trPr>
        <w:tc>
          <w:tcPr>
            <w:tcW w:w="2598" w:type="dxa"/>
            <w:gridSpan w:val="2"/>
            <w:vAlign w:val="center"/>
            <w:hideMark/>
          </w:tcPr>
          <w:p w14:paraId="249FD4F5" w14:textId="77777777" w:rsidR="00A94910" w:rsidRPr="001A3EF9" w:rsidRDefault="00A94910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</w:rPr>
              <w:t>Necessary Conditions to Pass the Module</w:t>
            </w:r>
          </w:p>
        </w:tc>
        <w:tc>
          <w:tcPr>
            <w:tcW w:w="6870" w:type="dxa"/>
            <w:gridSpan w:val="5"/>
            <w:vAlign w:val="center"/>
            <w:hideMark/>
          </w:tcPr>
          <w:p w14:paraId="3D286D39" w14:textId="77777777" w:rsidR="00BB4B9A" w:rsidRPr="00BB4B9A" w:rsidRDefault="00BB4B9A" w:rsidP="00BB4B9A">
            <w:pPr>
              <w:pStyle w:val="BodyText2"/>
              <w:widowControl/>
              <w:numPr>
                <w:ilvl w:val="0"/>
                <w:numId w:val="20"/>
              </w:numPr>
              <w:spacing w:after="0" w:line="276" w:lineRule="auto"/>
              <w:ind w:left="372"/>
              <w:rPr>
                <w:rFonts w:asciiTheme="majorHAnsi" w:hAnsiTheme="majorHAnsi" w:cs="Times New Roman"/>
                <w:color w:val="000000"/>
              </w:rPr>
            </w:pPr>
            <w:r w:rsidRPr="00BB4B9A">
              <w:rPr>
                <w:rFonts w:asciiTheme="majorHAnsi" w:hAnsiTheme="majorHAnsi" w:cs="Times New Roman"/>
                <w:color w:val="000000"/>
              </w:rPr>
              <w:t xml:space="preserve">Earn at least 35% of marks allocated for Continuous Assessments </w:t>
            </w:r>
          </w:p>
          <w:p w14:paraId="52F2F634" w14:textId="77777777" w:rsidR="00BB4B9A" w:rsidRPr="00BB4B9A" w:rsidRDefault="00BB4B9A" w:rsidP="00BB4B9A">
            <w:pPr>
              <w:pStyle w:val="BodyText2"/>
              <w:widowControl/>
              <w:numPr>
                <w:ilvl w:val="0"/>
                <w:numId w:val="20"/>
              </w:numPr>
              <w:spacing w:after="0" w:line="276" w:lineRule="auto"/>
              <w:ind w:left="372"/>
              <w:rPr>
                <w:rFonts w:asciiTheme="majorHAnsi" w:hAnsiTheme="majorHAnsi" w:cs="Times New Roman"/>
                <w:color w:val="000000"/>
              </w:rPr>
            </w:pPr>
            <w:r w:rsidRPr="00BB4B9A">
              <w:rPr>
                <w:rFonts w:asciiTheme="majorHAnsi" w:hAnsiTheme="majorHAnsi" w:cs="Times New Roman"/>
                <w:color w:val="000000"/>
              </w:rPr>
              <w:t>Earn at least 35% of the marks allocated for End Semester Examination</w:t>
            </w:r>
          </w:p>
          <w:p w14:paraId="489E136C" w14:textId="4DDC0234" w:rsidR="00A94910" w:rsidRPr="001A3EF9" w:rsidRDefault="00BB4B9A" w:rsidP="00BB4B9A">
            <w:pPr>
              <w:pStyle w:val="BodyText2"/>
              <w:widowControl/>
              <w:numPr>
                <w:ilvl w:val="0"/>
                <w:numId w:val="20"/>
              </w:numPr>
              <w:spacing w:after="0" w:line="276" w:lineRule="auto"/>
              <w:ind w:left="372"/>
              <w:rPr>
                <w:rFonts w:asciiTheme="majorHAnsi" w:hAnsiTheme="majorHAnsi" w:cs="Times New Roman"/>
                <w:color w:val="000000"/>
              </w:rPr>
            </w:pPr>
            <w:r w:rsidRPr="00BB4B9A">
              <w:rPr>
                <w:rFonts w:asciiTheme="majorHAnsi" w:hAnsiTheme="majorHAnsi" w:cs="Times New Roman"/>
                <w:color w:val="000000"/>
              </w:rPr>
              <w:t>Earn at least 40% of the total marks allocated for the module.</w:t>
            </w:r>
          </w:p>
        </w:tc>
      </w:tr>
      <w:tr w:rsidR="00A94910" w:rsidRPr="001A3EF9" w14:paraId="20D120D4" w14:textId="77777777" w:rsidTr="00CA4BFC">
        <w:trPr>
          <w:trHeight w:val="2051"/>
        </w:trPr>
        <w:tc>
          <w:tcPr>
            <w:tcW w:w="2598" w:type="dxa"/>
            <w:gridSpan w:val="2"/>
            <w:vAlign w:val="center"/>
            <w:hideMark/>
          </w:tcPr>
          <w:p w14:paraId="2B5D6053" w14:textId="6CA6E5D3" w:rsidR="00A94910" w:rsidRPr="001A3EF9" w:rsidRDefault="00333FAB" w:rsidP="003321E9">
            <w:pPr>
              <w:spacing w:line="276" w:lineRule="auto"/>
              <w:rPr>
                <w:rFonts w:asciiTheme="majorHAnsi" w:hAnsiTheme="majorHAnsi"/>
                <w:b/>
              </w:rPr>
            </w:pPr>
            <w:r w:rsidRPr="001A3EF9">
              <w:rPr>
                <w:rFonts w:asciiTheme="majorHAnsi" w:hAnsiTheme="majorHAnsi"/>
                <w:b/>
                <w:color w:val="000000"/>
              </w:rPr>
              <w:lastRenderedPageBreak/>
              <w:t>Recommended Reading</w:t>
            </w:r>
            <w:r w:rsidR="00D9039B">
              <w:rPr>
                <w:rFonts w:asciiTheme="majorHAnsi" w:hAnsiTheme="majorHAnsi"/>
                <w:b/>
                <w:color w:val="000000"/>
              </w:rPr>
              <w:t>s</w:t>
            </w:r>
          </w:p>
        </w:tc>
        <w:tc>
          <w:tcPr>
            <w:tcW w:w="6870" w:type="dxa"/>
            <w:gridSpan w:val="5"/>
            <w:vAlign w:val="center"/>
          </w:tcPr>
          <w:p w14:paraId="0906104E" w14:textId="342AC7D2" w:rsidR="00AC603F" w:rsidRPr="001A3EF9" w:rsidRDefault="00E624F3" w:rsidP="00AC603F">
            <w:pPr>
              <w:numPr>
                <w:ilvl w:val="0"/>
                <w:numId w:val="20"/>
              </w:numPr>
              <w:spacing w:line="276" w:lineRule="auto"/>
              <w:ind w:left="372"/>
              <w:jc w:val="both"/>
              <w:rPr>
                <w:rFonts w:asciiTheme="majorHAnsi" w:hAnsiTheme="majorHAnsi" w:cs="Times New Roman"/>
                <w:color w:val="000000"/>
              </w:rPr>
            </w:pPr>
            <w:r w:rsidRPr="001A3EF9">
              <w:rPr>
                <w:rFonts w:asciiTheme="majorHAnsi" w:hAnsiTheme="majorHAnsi" w:cs="Times New Roman"/>
                <w:color w:val="000000"/>
              </w:rPr>
              <w:t>Andreas Helland, Vincent Maverick Durano, Jeffrey Chilberto,</w:t>
            </w:r>
            <w:r w:rsidRPr="001A3EF9">
              <w:rPr>
                <w:rFonts w:asciiTheme="majorHAnsi" w:hAnsiTheme="majorHAnsi"/>
              </w:rPr>
              <w:t xml:space="preserve"> </w:t>
            </w:r>
            <w:r w:rsidRPr="001A3EF9">
              <w:rPr>
                <w:rFonts w:asciiTheme="majorHAnsi" w:hAnsiTheme="majorHAnsi" w:cs="Times New Roman"/>
                <w:color w:val="000000"/>
              </w:rPr>
              <w:t xml:space="preserve">ISBN: 1800567189,9781800567184 Ed Price, ASP.NET Core 5 for Beginners, Packt Publishing, Year: 2020, </w:t>
            </w:r>
          </w:p>
          <w:p w14:paraId="2873C5BD" w14:textId="2EE457B9" w:rsidR="00E86823" w:rsidRPr="001A3EF9" w:rsidRDefault="00AC603F" w:rsidP="00AC603F">
            <w:pPr>
              <w:numPr>
                <w:ilvl w:val="0"/>
                <w:numId w:val="20"/>
              </w:numPr>
              <w:spacing w:line="276" w:lineRule="auto"/>
              <w:ind w:left="372"/>
              <w:jc w:val="both"/>
              <w:rPr>
                <w:rFonts w:asciiTheme="majorHAnsi" w:hAnsiTheme="majorHAnsi" w:cs="Times New Roman"/>
                <w:color w:val="000000"/>
              </w:rPr>
            </w:pPr>
            <w:r w:rsidRPr="001A3EF9">
              <w:rPr>
                <w:rFonts w:asciiTheme="majorHAnsi" w:hAnsiTheme="majorHAnsi" w:cs="Times New Roman"/>
                <w:color w:val="000000"/>
              </w:rPr>
              <w:t>Greg Lim, Beginning MERN Stack, Year: 2021 ISBN: 9798523625503</w:t>
            </w:r>
          </w:p>
          <w:p w14:paraId="1BF1F37E" w14:textId="77777777" w:rsidR="00AC603F" w:rsidRDefault="00AC603F" w:rsidP="00AC603F">
            <w:pPr>
              <w:numPr>
                <w:ilvl w:val="0"/>
                <w:numId w:val="20"/>
              </w:numPr>
              <w:spacing w:line="276" w:lineRule="auto"/>
              <w:ind w:left="372"/>
              <w:jc w:val="both"/>
              <w:rPr>
                <w:rFonts w:asciiTheme="majorHAnsi" w:hAnsiTheme="majorHAnsi" w:cs="Times New Roman"/>
                <w:color w:val="000000"/>
              </w:rPr>
            </w:pPr>
            <w:r w:rsidRPr="001A3EF9">
              <w:rPr>
                <w:rFonts w:asciiTheme="majorHAnsi" w:hAnsiTheme="majorHAnsi" w:cs="Times New Roman"/>
                <w:color w:val="000000"/>
              </w:rPr>
              <w:t>Robin, Wieruch, The Road to Learn React, 2017</w:t>
            </w:r>
          </w:p>
          <w:p w14:paraId="1A1488CF" w14:textId="579E9FF3" w:rsidR="004356CB" w:rsidRPr="001A3EF9" w:rsidRDefault="004356CB" w:rsidP="00AC603F">
            <w:pPr>
              <w:numPr>
                <w:ilvl w:val="0"/>
                <w:numId w:val="20"/>
              </w:numPr>
              <w:spacing w:line="276" w:lineRule="auto"/>
              <w:ind w:left="372"/>
              <w:jc w:val="both"/>
              <w:rPr>
                <w:rFonts w:asciiTheme="majorHAnsi" w:hAnsiTheme="majorHAnsi" w:cs="Times New Roman"/>
                <w:color w:val="000000"/>
              </w:rPr>
            </w:pPr>
            <w:r w:rsidRPr="004356CB">
              <w:rPr>
                <w:rFonts w:asciiTheme="majorHAnsi" w:hAnsiTheme="majorHAnsi" w:cs="Times New Roman"/>
                <w:color w:val="000000"/>
              </w:rPr>
              <w:t>Craig Walls</w:t>
            </w:r>
            <w:r>
              <w:rPr>
                <w:rFonts w:asciiTheme="majorHAnsi" w:hAnsiTheme="majorHAnsi" w:cs="Times New Roman"/>
                <w:color w:val="000000"/>
              </w:rPr>
              <w:t xml:space="preserve">, </w:t>
            </w:r>
            <w:r w:rsidRPr="004356CB">
              <w:rPr>
                <w:rFonts w:asciiTheme="majorHAnsi" w:hAnsiTheme="majorHAnsi" w:cs="Times New Roman"/>
                <w:color w:val="000000"/>
              </w:rPr>
              <w:t>Spring Boot in Action</w:t>
            </w:r>
            <w:r>
              <w:rPr>
                <w:rFonts w:asciiTheme="majorHAnsi" w:hAnsiTheme="majorHAnsi" w:cs="Times New Roman"/>
                <w:color w:val="000000"/>
              </w:rPr>
              <w:t>, 1</w:t>
            </w:r>
            <w:r w:rsidRPr="004356CB">
              <w:rPr>
                <w:rFonts w:asciiTheme="majorHAnsi" w:hAnsiTheme="majorHAnsi" w:cs="Times New Roman"/>
                <w:color w:val="000000"/>
                <w:vertAlign w:val="superscript"/>
              </w:rPr>
              <w:t>st</w:t>
            </w:r>
            <w:r>
              <w:rPr>
                <w:rFonts w:asciiTheme="majorHAnsi" w:hAnsiTheme="majorHAnsi" w:cs="Times New Roman"/>
                <w:color w:val="000000"/>
              </w:rPr>
              <w:t xml:space="preserve"> Edition, </w:t>
            </w:r>
            <w:r w:rsidRPr="004356CB">
              <w:rPr>
                <w:rFonts w:asciiTheme="majorHAnsi" w:hAnsiTheme="majorHAnsi" w:cs="Times New Roman"/>
                <w:color w:val="000000"/>
              </w:rPr>
              <w:t>Manning</w:t>
            </w:r>
            <w:r>
              <w:rPr>
                <w:rFonts w:asciiTheme="majorHAnsi" w:hAnsiTheme="majorHAnsi" w:cs="Times New Roman"/>
                <w:color w:val="000000"/>
              </w:rPr>
              <w:t xml:space="preserve"> Publications, </w:t>
            </w:r>
            <w:r w:rsidRPr="004356CB">
              <w:rPr>
                <w:rFonts w:asciiTheme="majorHAnsi" w:hAnsiTheme="majorHAnsi" w:cs="Times New Roman"/>
                <w:color w:val="000000"/>
              </w:rPr>
              <w:t>ISBN-10 ‏ : ‎ 1617292540</w:t>
            </w:r>
          </w:p>
        </w:tc>
      </w:tr>
    </w:tbl>
    <w:p w14:paraId="11E51E44" w14:textId="77777777" w:rsidR="00A94910" w:rsidRDefault="00A94910"/>
    <w:p w14:paraId="1DC6C17D" w14:textId="77777777" w:rsidR="00A94910" w:rsidRDefault="00A94910"/>
    <w:p w14:paraId="6CF9A762" w14:textId="77777777" w:rsidR="003C3243" w:rsidRPr="00415BD7" w:rsidRDefault="003C3243" w:rsidP="00A94910">
      <w:pPr>
        <w:widowControl/>
        <w:rPr>
          <w:sz w:val="20"/>
          <w:szCs w:val="20"/>
        </w:rPr>
      </w:pPr>
    </w:p>
    <w:sectPr w:rsidR="003C3243" w:rsidRPr="00415BD7" w:rsidSect="002E171D">
      <w:footerReference w:type="default" r:id="rId9"/>
      <w:pgSz w:w="11907" w:h="16839" w:code="9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73DEB" w14:textId="77777777" w:rsidR="002E171D" w:rsidRPr="002F3EDD" w:rsidRDefault="002E171D" w:rsidP="002F3EDD">
      <w:r>
        <w:separator/>
      </w:r>
    </w:p>
  </w:endnote>
  <w:endnote w:type="continuationSeparator" w:id="0">
    <w:p w14:paraId="2A865155" w14:textId="77777777" w:rsidR="002E171D" w:rsidRPr="002F3EDD" w:rsidRDefault="002E171D" w:rsidP="002F3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B3DF7" w14:textId="77777777" w:rsidR="00E97D57" w:rsidRDefault="00E97D57" w:rsidP="001729A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D3443" w14:textId="77777777" w:rsidR="002E171D" w:rsidRPr="002F3EDD" w:rsidRDefault="002E171D" w:rsidP="002F3EDD">
      <w:r>
        <w:separator/>
      </w:r>
    </w:p>
  </w:footnote>
  <w:footnote w:type="continuationSeparator" w:id="0">
    <w:p w14:paraId="64620559" w14:textId="77777777" w:rsidR="002E171D" w:rsidRPr="002F3EDD" w:rsidRDefault="002E171D" w:rsidP="002F3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C26"/>
    <w:multiLevelType w:val="hybridMultilevel"/>
    <w:tmpl w:val="125E1CFA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1" w15:restartNumberingAfterBreak="0">
    <w:nsid w:val="05FC4B67"/>
    <w:multiLevelType w:val="hybridMultilevel"/>
    <w:tmpl w:val="D882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2A1F3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93E57"/>
    <w:multiLevelType w:val="hybridMultilevel"/>
    <w:tmpl w:val="81BC6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817AF"/>
    <w:multiLevelType w:val="hybridMultilevel"/>
    <w:tmpl w:val="62C47F98"/>
    <w:lvl w:ilvl="0" w:tplc="FFFFFFFF">
      <w:start w:val="1"/>
      <w:numFmt w:val="lowerLetter"/>
      <w:lvlText w:val="%1)"/>
      <w:lvlJc w:val="left"/>
      <w:pPr>
        <w:ind w:left="1427" w:hanging="360"/>
      </w:pPr>
    </w:lvl>
    <w:lvl w:ilvl="1" w:tplc="FFFFFFFF" w:tentative="1">
      <w:start w:val="1"/>
      <w:numFmt w:val="lowerLetter"/>
      <w:lvlText w:val="%2."/>
      <w:lvlJc w:val="left"/>
      <w:pPr>
        <w:ind w:left="2147" w:hanging="360"/>
      </w:pPr>
    </w:lvl>
    <w:lvl w:ilvl="2" w:tplc="FFFFFFFF" w:tentative="1">
      <w:start w:val="1"/>
      <w:numFmt w:val="lowerRoman"/>
      <w:lvlText w:val="%3."/>
      <w:lvlJc w:val="right"/>
      <w:pPr>
        <w:ind w:left="2867" w:hanging="180"/>
      </w:pPr>
    </w:lvl>
    <w:lvl w:ilvl="3" w:tplc="FFFFFFFF" w:tentative="1">
      <w:start w:val="1"/>
      <w:numFmt w:val="decimal"/>
      <w:lvlText w:val="%4."/>
      <w:lvlJc w:val="left"/>
      <w:pPr>
        <w:ind w:left="3587" w:hanging="360"/>
      </w:pPr>
    </w:lvl>
    <w:lvl w:ilvl="4" w:tplc="FFFFFFFF" w:tentative="1">
      <w:start w:val="1"/>
      <w:numFmt w:val="lowerLetter"/>
      <w:lvlText w:val="%5."/>
      <w:lvlJc w:val="left"/>
      <w:pPr>
        <w:ind w:left="4307" w:hanging="360"/>
      </w:pPr>
    </w:lvl>
    <w:lvl w:ilvl="5" w:tplc="FFFFFFFF" w:tentative="1">
      <w:start w:val="1"/>
      <w:numFmt w:val="lowerRoman"/>
      <w:lvlText w:val="%6."/>
      <w:lvlJc w:val="right"/>
      <w:pPr>
        <w:ind w:left="5027" w:hanging="180"/>
      </w:pPr>
    </w:lvl>
    <w:lvl w:ilvl="6" w:tplc="FFFFFFFF" w:tentative="1">
      <w:start w:val="1"/>
      <w:numFmt w:val="decimal"/>
      <w:lvlText w:val="%7."/>
      <w:lvlJc w:val="left"/>
      <w:pPr>
        <w:ind w:left="5747" w:hanging="360"/>
      </w:pPr>
    </w:lvl>
    <w:lvl w:ilvl="7" w:tplc="FFFFFFFF" w:tentative="1">
      <w:start w:val="1"/>
      <w:numFmt w:val="lowerLetter"/>
      <w:lvlText w:val="%8."/>
      <w:lvlJc w:val="left"/>
      <w:pPr>
        <w:ind w:left="6467" w:hanging="360"/>
      </w:pPr>
    </w:lvl>
    <w:lvl w:ilvl="8" w:tplc="FFFFFFFF" w:tentative="1">
      <w:start w:val="1"/>
      <w:numFmt w:val="lowerRoman"/>
      <w:lvlText w:val="%9."/>
      <w:lvlJc w:val="right"/>
      <w:pPr>
        <w:ind w:left="7187" w:hanging="180"/>
      </w:pPr>
    </w:lvl>
  </w:abstractNum>
  <w:abstractNum w:abstractNumId="4" w15:restartNumberingAfterBreak="0">
    <w:nsid w:val="0F0B4EB2"/>
    <w:multiLevelType w:val="hybridMultilevel"/>
    <w:tmpl w:val="F4D2C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92BA8"/>
    <w:multiLevelType w:val="hybridMultilevel"/>
    <w:tmpl w:val="7FC65518"/>
    <w:lvl w:ilvl="0" w:tplc="15326E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E6BC1"/>
    <w:multiLevelType w:val="multilevel"/>
    <w:tmpl w:val="E7DC6650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b w:val="0"/>
        <w:i w:val="0"/>
        <w:caps w:val="0"/>
        <w:smallCaps w:val="0"/>
        <w:strike w:val="0"/>
        <w:dstrike w:val="0"/>
        <w:color w:val="000000"/>
        <w:position w:val="0"/>
        <w:sz w:val="20"/>
        <w:szCs w:val="16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440" w:firstLine="108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2160" w:firstLine="180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880" w:firstLine="252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600" w:firstLine="324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4320" w:firstLine="396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5040" w:firstLine="468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760" w:firstLine="540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480" w:firstLine="612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</w:abstractNum>
  <w:abstractNum w:abstractNumId="7" w15:restartNumberingAfterBreak="0">
    <w:nsid w:val="102E71A4"/>
    <w:multiLevelType w:val="hybridMultilevel"/>
    <w:tmpl w:val="017AE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23076E"/>
    <w:multiLevelType w:val="hybridMultilevel"/>
    <w:tmpl w:val="70BC6358"/>
    <w:lvl w:ilvl="0" w:tplc="08090001">
      <w:start w:val="1"/>
      <w:numFmt w:val="bullet"/>
      <w:lvlText w:val=""/>
      <w:lvlJc w:val="left"/>
      <w:pPr>
        <w:ind w:left="10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1" w:hanging="360"/>
      </w:pPr>
      <w:rPr>
        <w:rFonts w:ascii="Wingdings" w:hAnsi="Wingdings" w:hint="default"/>
      </w:rPr>
    </w:lvl>
  </w:abstractNum>
  <w:abstractNum w:abstractNumId="9" w15:restartNumberingAfterBreak="0">
    <w:nsid w:val="185B0C45"/>
    <w:multiLevelType w:val="hybridMultilevel"/>
    <w:tmpl w:val="E3B8BA2E"/>
    <w:lvl w:ilvl="0" w:tplc="03704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524C0"/>
    <w:multiLevelType w:val="hybridMultilevel"/>
    <w:tmpl w:val="1D243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A840C9"/>
    <w:multiLevelType w:val="hybridMultilevel"/>
    <w:tmpl w:val="45762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0A392A"/>
    <w:multiLevelType w:val="multilevel"/>
    <w:tmpl w:val="850A3E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1D45268E"/>
    <w:multiLevelType w:val="hybridMultilevel"/>
    <w:tmpl w:val="204A3716"/>
    <w:lvl w:ilvl="0" w:tplc="CB5414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4D76DC"/>
    <w:multiLevelType w:val="hybridMultilevel"/>
    <w:tmpl w:val="3DD22B12"/>
    <w:lvl w:ilvl="0" w:tplc="04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5" w15:restartNumberingAfterBreak="0">
    <w:nsid w:val="20866948"/>
    <w:multiLevelType w:val="hybridMultilevel"/>
    <w:tmpl w:val="9508FBDC"/>
    <w:lvl w:ilvl="0" w:tplc="8C365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E35C9D"/>
    <w:multiLevelType w:val="hybridMultilevel"/>
    <w:tmpl w:val="5BE4B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E72768"/>
    <w:multiLevelType w:val="hybridMultilevel"/>
    <w:tmpl w:val="ED047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64CE3"/>
    <w:multiLevelType w:val="hybridMultilevel"/>
    <w:tmpl w:val="EE08467C"/>
    <w:lvl w:ilvl="0" w:tplc="8C365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4E10CE"/>
    <w:multiLevelType w:val="hybridMultilevel"/>
    <w:tmpl w:val="EC6A3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C546B1"/>
    <w:multiLevelType w:val="hybridMultilevel"/>
    <w:tmpl w:val="62C47F98"/>
    <w:lvl w:ilvl="0" w:tplc="04090017">
      <w:start w:val="1"/>
      <w:numFmt w:val="lowerLetter"/>
      <w:lvlText w:val="%1)"/>
      <w:lvlJc w:val="left"/>
      <w:pPr>
        <w:ind w:left="1427" w:hanging="360"/>
      </w:pPr>
    </w:lvl>
    <w:lvl w:ilvl="1" w:tplc="04090019" w:tentative="1">
      <w:start w:val="1"/>
      <w:numFmt w:val="lowerLetter"/>
      <w:lvlText w:val="%2."/>
      <w:lvlJc w:val="left"/>
      <w:pPr>
        <w:ind w:left="2147" w:hanging="360"/>
      </w:pPr>
    </w:lvl>
    <w:lvl w:ilvl="2" w:tplc="0409001B" w:tentative="1">
      <w:start w:val="1"/>
      <w:numFmt w:val="lowerRoman"/>
      <w:lvlText w:val="%3."/>
      <w:lvlJc w:val="right"/>
      <w:pPr>
        <w:ind w:left="2867" w:hanging="180"/>
      </w:pPr>
    </w:lvl>
    <w:lvl w:ilvl="3" w:tplc="0409000F" w:tentative="1">
      <w:start w:val="1"/>
      <w:numFmt w:val="decimal"/>
      <w:lvlText w:val="%4."/>
      <w:lvlJc w:val="left"/>
      <w:pPr>
        <w:ind w:left="3587" w:hanging="360"/>
      </w:pPr>
    </w:lvl>
    <w:lvl w:ilvl="4" w:tplc="04090019" w:tentative="1">
      <w:start w:val="1"/>
      <w:numFmt w:val="lowerLetter"/>
      <w:lvlText w:val="%5."/>
      <w:lvlJc w:val="left"/>
      <w:pPr>
        <w:ind w:left="4307" w:hanging="360"/>
      </w:pPr>
    </w:lvl>
    <w:lvl w:ilvl="5" w:tplc="0409001B" w:tentative="1">
      <w:start w:val="1"/>
      <w:numFmt w:val="lowerRoman"/>
      <w:lvlText w:val="%6."/>
      <w:lvlJc w:val="right"/>
      <w:pPr>
        <w:ind w:left="5027" w:hanging="180"/>
      </w:pPr>
    </w:lvl>
    <w:lvl w:ilvl="6" w:tplc="0409000F" w:tentative="1">
      <w:start w:val="1"/>
      <w:numFmt w:val="decimal"/>
      <w:lvlText w:val="%7."/>
      <w:lvlJc w:val="left"/>
      <w:pPr>
        <w:ind w:left="5747" w:hanging="360"/>
      </w:pPr>
    </w:lvl>
    <w:lvl w:ilvl="7" w:tplc="04090019" w:tentative="1">
      <w:start w:val="1"/>
      <w:numFmt w:val="lowerLetter"/>
      <w:lvlText w:val="%8."/>
      <w:lvlJc w:val="left"/>
      <w:pPr>
        <w:ind w:left="6467" w:hanging="360"/>
      </w:pPr>
    </w:lvl>
    <w:lvl w:ilvl="8" w:tplc="0409001B" w:tentative="1">
      <w:start w:val="1"/>
      <w:numFmt w:val="lowerRoman"/>
      <w:lvlText w:val="%9."/>
      <w:lvlJc w:val="right"/>
      <w:pPr>
        <w:ind w:left="7187" w:hanging="180"/>
      </w:pPr>
    </w:lvl>
  </w:abstractNum>
  <w:abstractNum w:abstractNumId="21" w15:restartNumberingAfterBreak="0">
    <w:nsid w:val="31641177"/>
    <w:multiLevelType w:val="hybridMultilevel"/>
    <w:tmpl w:val="4E94DE46"/>
    <w:lvl w:ilvl="0" w:tplc="B33204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EC16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D609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8EECD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1EE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E02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B211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EC5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B8B6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337001F"/>
    <w:multiLevelType w:val="multilevel"/>
    <w:tmpl w:val="594E95F6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b w:val="0"/>
        <w:i w:val="0"/>
        <w:caps w:val="0"/>
        <w:smallCaps w:val="0"/>
        <w:strike w:val="0"/>
        <w:dstrike w:val="0"/>
        <w:color w:val="000000"/>
        <w:position w:val="0"/>
        <w:sz w:val="20"/>
        <w:szCs w:val="20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440" w:firstLine="108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2160" w:firstLine="180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880" w:firstLine="252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600" w:firstLine="324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4320" w:firstLine="396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5040" w:firstLine="468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760" w:firstLine="540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480" w:firstLine="612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</w:abstractNum>
  <w:abstractNum w:abstractNumId="23" w15:restartNumberingAfterBreak="0">
    <w:nsid w:val="3B4746CA"/>
    <w:multiLevelType w:val="hybridMultilevel"/>
    <w:tmpl w:val="368E7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921D38"/>
    <w:multiLevelType w:val="hybridMultilevel"/>
    <w:tmpl w:val="B486152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00696"/>
    <w:multiLevelType w:val="hybridMultilevel"/>
    <w:tmpl w:val="A0A8F258"/>
    <w:lvl w:ilvl="0" w:tplc="04090001">
      <w:start w:val="1"/>
      <w:numFmt w:val="bullet"/>
      <w:lvlText w:val=""/>
      <w:lvlJc w:val="left"/>
      <w:pPr>
        <w:ind w:left="14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1" w:hanging="360"/>
      </w:pPr>
      <w:rPr>
        <w:rFonts w:ascii="Wingdings" w:hAnsi="Wingdings" w:hint="default"/>
      </w:rPr>
    </w:lvl>
  </w:abstractNum>
  <w:abstractNum w:abstractNumId="26" w15:restartNumberingAfterBreak="0">
    <w:nsid w:val="4EDA47BB"/>
    <w:multiLevelType w:val="hybridMultilevel"/>
    <w:tmpl w:val="42562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55F92"/>
    <w:multiLevelType w:val="hybridMultilevel"/>
    <w:tmpl w:val="F4A2A55C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5B1B64DD"/>
    <w:multiLevelType w:val="hybridMultilevel"/>
    <w:tmpl w:val="7A1AA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C411D"/>
    <w:multiLevelType w:val="hybridMultilevel"/>
    <w:tmpl w:val="8312A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FA0B8A"/>
    <w:multiLevelType w:val="hybridMultilevel"/>
    <w:tmpl w:val="C2805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35053"/>
    <w:multiLevelType w:val="hybridMultilevel"/>
    <w:tmpl w:val="66CE6672"/>
    <w:lvl w:ilvl="0" w:tplc="8C365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0421FE"/>
    <w:multiLevelType w:val="multilevel"/>
    <w:tmpl w:val="594E95F6"/>
    <w:lvl w:ilvl="0">
      <w:start w:val="1"/>
      <w:numFmt w:val="bullet"/>
      <w:lvlText w:val=""/>
      <w:lvlJc w:val="left"/>
      <w:pPr>
        <w:ind w:left="720" w:firstLine="360"/>
      </w:pPr>
      <w:rPr>
        <w:rFonts w:ascii="Symbol" w:hAnsi="Symbol" w:hint="default"/>
        <w:b w:val="0"/>
        <w:i w:val="0"/>
        <w:caps w:val="0"/>
        <w:smallCaps w:val="0"/>
        <w:strike w:val="0"/>
        <w:dstrike w:val="0"/>
        <w:color w:val="000000"/>
        <w:position w:val="0"/>
        <w:sz w:val="20"/>
        <w:szCs w:val="20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440" w:firstLine="108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2160" w:firstLine="180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880" w:firstLine="252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600" w:firstLine="324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4320" w:firstLine="396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5040" w:firstLine="468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760" w:firstLine="540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480" w:firstLine="6120"/>
      </w:pPr>
      <w:rPr>
        <w:b w:val="0"/>
        <w:i w:val="0"/>
        <w:caps w:val="0"/>
        <w:smallCaps w:val="0"/>
        <w:strike w:val="0"/>
        <w:dstrike w:val="0"/>
        <w:color w:val="000000"/>
        <w:position w:val="0"/>
        <w:sz w:val="24"/>
        <w:u w:val="none"/>
        <w:vertAlign w:val="baseline"/>
      </w:rPr>
    </w:lvl>
  </w:abstractNum>
  <w:abstractNum w:abstractNumId="33" w15:restartNumberingAfterBreak="0">
    <w:nsid w:val="664D665E"/>
    <w:multiLevelType w:val="hybridMultilevel"/>
    <w:tmpl w:val="E6F04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0C002A"/>
    <w:multiLevelType w:val="hybridMultilevel"/>
    <w:tmpl w:val="0DC8F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A02DC5"/>
    <w:multiLevelType w:val="hybridMultilevel"/>
    <w:tmpl w:val="11F088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AE51E7"/>
    <w:multiLevelType w:val="hybridMultilevel"/>
    <w:tmpl w:val="38C2B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7F618C"/>
    <w:multiLevelType w:val="hybridMultilevel"/>
    <w:tmpl w:val="36140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12DBE"/>
    <w:multiLevelType w:val="hybridMultilevel"/>
    <w:tmpl w:val="2C620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C135C3"/>
    <w:multiLevelType w:val="hybridMultilevel"/>
    <w:tmpl w:val="57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5E0B54"/>
    <w:multiLevelType w:val="hybridMultilevel"/>
    <w:tmpl w:val="B3540E3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B04D25"/>
    <w:multiLevelType w:val="hybridMultilevel"/>
    <w:tmpl w:val="F3D84D6C"/>
    <w:lvl w:ilvl="0" w:tplc="8C365A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515877">
    <w:abstractNumId w:val="22"/>
  </w:num>
  <w:num w:numId="2" w16cid:durableId="1218978478">
    <w:abstractNumId w:val="32"/>
  </w:num>
  <w:num w:numId="3" w16cid:durableId="686711337">
    <w:abstractNumId w:val="9"/>
  </w:num>
  <w:num w:numId="4" w16cid:durableId="506409585">
    <w:abstractNumId w:val="35"/>
  </w:num>
  <w:num w:numId="5" w16cid:durableId="1027171165">
    <w:abstractNumId w:val="27"/>
  </w:num>
  <w:num w:numId="6" w16cid:durableId="316813036">
    <w:abstractNumId w:val="31"/>
  </w:num>
  <w:num w:numId="7" w16cid:durableId="897204087">
    <w:abstractNumId w:val="41"/>
  </w:num>
  <w:num w:numId="8" w16cid:durableId="1227379994">
    <w:abstractNumId w:val="15"/>
  </w:num>
  <w:num w:numId="9" w16cid:durableId="556164992">
    <w:abstractNumId w:val="18"/>
  </w:num>
  <w:num w:numId="10" w16cid:durableId="650869749">
    <w:abstractNumId w:val="6"/>
  </w:num>
  <w:num w:numId="11" w16cid:durableId="1838375610">
    <w:abstractNumId w:val="29"/>
  </w:num>
  <w:num w:numId="12" w16cid:durableId="84495542">
    <w:abstractNumId w:val="34"/>
  </w:num>
  <w:num w:numId="13" w16cid:durableId="729622640">
    <w:abstractNumId w:val="38"/>
  </w:num>
  <w:num w:numId="14" w16cid:durableId="1089155923">
    <w:abstractNumId w:val="40"/>
  </w:num>
  <w:num w:numId="15" w16cid:durableId="1946956908">
    <w:abstractNumId w:val="30"/>
  </w:num>
  <w:num w:numId="16" w16cid:durableId="41096719">
    <w:abstractNumId w:val="4"/>
  </w:num>
  <w:num w:numId="17" w16cid:durableId="759108028">
    <w:abstractNumId w:val="24"/>
  </w:num>
  <w:num w:numId="18" w16cid:durableId="884951893">
    <w:abstractNumId w:val="8"/>
  </w:num>
  <w:num w:numId="19" w16cid:durableId="288633698">
    <w:abstractNumId w:val="39"/>
  </w:num>
  <w:num w:numId="20" w16cid:durableId="198736941">
    <w:abstractNumId w:val="13"/>
  </w:num>
  <w:num w:numId="21" w16cid:durableId="68224775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10620615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68993857">
    <w:abstractNumId w:val="2"/>
  </w:num>
  <w:num w:numId="24" w16cid:durableId="1891959896">
    <w:abstractNumId w:val="1"/>
  </w:num>
  <w:num w:numId="25" w16cid:durableId="1865171350">
    <w:abstractNumId w:val="26"/>
  </w:num>
  <w:num w:numId="26" w16cid:durableId="1837719310">
    <w:abstractNumId w:val="36"/>
  </w:num>
  <w:num w:numId="27" w16cid:durableId="2052488215">
    <w:abstractNumId w:val="10"/>
  </w:num>
  <w:num w:numId="28" w16cid:durableId="1552307267">
    <w:abstractNumId w:val="19"/>
  </w:num>
  <w:num w:numId="29" w16cid:durableId="1242325454">
    <w:abstractNumId w:val="28"/>
  </w:num>
  <w:num w:numId="30" w16cid:durableId="684290199">
    <w:abstractNumId w:val="23"/>
  </w:num>
  <w:num w:numId="31" w16cid:durableId="587617344">
    <w:abstractNumId w:val="37"/>
  </w:num>
  <w:num w:numId="32" w16cid:durableId="677121507">
    <w:abstractNumId w:val="0"/>
  </w:num>
  <w:num w:numId="33" w16cid:durableId="1870335625">
    <w:abstractNumId w:val="25"/>
  </w:num>
  <w:num w:numId="34" w16cid:durableId="964694614">
    <w:abstractNumId w:val="7"/>
  </w:num>
  <w:num w:numId="35" w16cid:durableId="774522599">
    <w:abstractNumId w:val="5"/>
  </w:num>
  <w:num w:numId="36" w16cid:durableId="1694529237">
    <w:abstractNumId w:val="16"/>
  </w:num>
  <w:num w:numId="37" w16cid:durableId="857887420">
    <w:abstractNumId w:val="33"/>
  </w:num>
  <w:num w:numId="38" w16cid:durableId="1152021114">
    <w:abstractNumId w:val="17"/>
  </w:num>
  <w:num w:numId="39" w16cid:durableId="98843770">
    <w:abstractNumId w:val="11"/>
  </w:num>
  <w:num w:numId="40" w16cid:durableId="539249918">
    <w:abstractNumId w:val="13"/>
  </w:num>
  <w:num w:numId="41" w16cid:durableId="920338023">
    <w:abstractNumId w:val="21"/>
  </w:num>
  <w:num w:numId="42" w16cid:durableId="368531447">
    <w:abstractNumId w:val="20"/>
  </w:num>
  <w:num w:numId="43" w16cid:durableId="1235048086">
    <w:abstractNumId w:val="3"/>
  </w:num>
  <w:num w:numId="44" w16cid:durableId="1189876100">
    <w:abstractNumId w:val="14"/>
  </w:num>
  <w:num w:numId="45" w16cid:durableId="210510636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NDG0MLQwMDGzMDJQ0lEKTi0uzszPAykwrQUAiyDNpywAAAA="/>
  </w:docVars>
  <w:rsids>
    <w:rsidRoot w:val="008B6F05"/>
    <w:rsid w:val="00002375"/>
    <w:rsid w:val="0000259E"/>
    <w:rsid w:val="0000345C"/>
    <w:rsid w:val="000117F8"/>
    <w:rsid w:val="00013AE7"/>
    <w:rsid w:val="0001646C"/>
    <w:rsid w:val="000277ED"/>
    <w:rsid w:val="00027E99"/>
    <w:rsid w:val="00033647"/>
    <w:rsid w:val="00041EEF"/>
    <w:rsid w:val="00043D90"/>
    <w:rsid w:val="000535F9"/>
    <w:rsid w:val="00053798"/>
    <w:rsid w:val="00054619"/>
    <w:rsid w:val="00055924"/>
    <w:rsid w:val="000604E7"/>
    <w:rsid w:val="0006080A"/>
    <w:rsid w:val="00062923"/>
    <w:rsid w:val="000631DE"/>
    <w:rsid w:val="00066527"/>
    <w:rsid w:val="00067E70"/>
    <w:rsid w:val="00070E66"/>
    <w:rsid w:val="0007179D"/>
    <w:rsid w:val="00076798"/>
    <w:rsid w:val="00085526"/>
    <w:rsid w:val="000863F6"/>
    <w:rsid w:val="00086E52"/>
    <w:rsid w:val="00087359"/>
    <w:rsid w:val="00090C08"/>
    <w:rsid w:val="0009318C"/>
    <w:rsid w:val="00094E3F"/>
    <w:rsid w:val="00096E21"/>
    <w:rsid w:val="000A18CB"/>
    <w:rsid w:val="000A50BC"/>
    <w:rsid w:val="000A5EA9"/>
    <w:rsid w:val="000B5110"/>
    <w:rsid w:val="000B767B"/>
    <w:rsid w:val="000C049A"/>
    <w:rsid w:val="000C3E9C"/>
    <w:rsid w:val="000C62D1"/>
    <w:rsid w:val="000C6359"/>
    <w:rsid w:val="000C6AFF"/>
    <w:rsid w:val="000D20A8"/>
    <w:rsid w:val="000D6B9A"/>
    <w:rsid w:val="000E1CB8"/>
    <w:rsid w:val="000E43D3"/>
    <w:rsid w:val="000E4E02"/>
    <w:rsid w:val="000E5268"/>
    <w:rsid w:val="000E5867"/>
    <w:rsid w:val="000F096B"/>
    <w:rsid w:val="000F5AA1"/>
    <w:rsid w:val="00102961"/>
    <w:rsid w:val="00102C78"/>
    <w:rsid w:val="001036D5"/>
    <w:rsid w:val="00103799"/>
    <w:rsid w:val="001046FC"/>
    <w:rsid w:val="00125C87"/>
    <w:rsid w:val="001441B9"/>
    <w:rsid w:val="00147E5F"/>
    <w:rsid w:val="00150388"/>
    <w:rsid w:val="00152C6A"/>
    <w:rsid w:val="0015416E"/>
    <w:rsid w:val="00160C3E"/>
    <w:rsid w:val="001610B1"/>
    <w:rsid w:val="00161E31"/>
    <w:rsid w:val="00161F51"/>
    <w:rsid w:val="00162954"/>
    <w:rsid w:val="00163D37"/>
    <w:rsid w:val="00167187"/>
    <w:rsid w:val="001729A7"/>
    <w:rsid w:val="00174C43"/>
    <w:rsid w:val="001762B5"/>
    <w:rsid w:val="001771DE"/>
    <w:rsid w:val="00181778"/>
    <w:rsid w:val="001941A8"/>
    <w:rsid w:val="001A1827"/>
    <w:rsid w:val="001A3154"/>
    <w:rsid w:val="001A350D"/>
    <w:rsid w:val="001A3EF9"/>
    <w:rsid w:val="001A480F"/>
    <w:rsid w:val="001A59C4"/>
    <w:rsid w:val="001B12D9"/>
    <w:rsid w:val="001B30BA"/>
    <w:rsid w:val="001B31D9"/>
    <w:rsid w:val="001B4442"/>
    <w:rsid w:val="001B5B41"/>
    <w:rsid w:val="001B5CBC"/>
    <w:rsid w:val="001B64B8"/>
    <w:rsid w:val="001C1FCF"/>
    <w:rsid w:val="001C69F6"/>
    <w:rsid w:val="001E2C17"/>
    <w:rsid w:val="001E553C"/>
    <w:rsid w:val="001E73AA"/>
    <w:rsid w:val="001F1CA2"/>
    <w:rsid w:val="00201BA1"/>
    <w:rsid w:val="00203401"/>
    <w:rsid w:val="00203B25"/>
    <w:rsid w:val="0021180C"/>
    <w:rsid w:val="00213861"/>
    <w:rsid w:val="0021602E"/>
    <w:rsid w:val="00216BE9"/>
    <w:rsid w:val="00220E7D"/>
    <w:rsid w:val="00222773"/>
    <w:rsid w:val="00224DE5"/>
    <w:rsid w:val="0022766D"/>
    <w:rsid w:val="00227F33"/>
    <w:rsid w:val="002300DD"/>
    <w:rsid w:val="00231ECA"/>
    <w:rsid w:val="00240930"/>
    <w:rsid w:val="00254DBD"/>
    <w:rsid w:val="00255B17"/>
    <w:rsid w:val="002568D8"/>
    <w:rsid w:val="00261457"/>
    <w:rsid w:val="0026212C"/>
    <w:rsid w:val="00264796"/>
    <w:rsid w:val="00264D3A"/>
    <w:rsid w:val="0026593D"/>
    <w:rsid w:val="002672D9"/>
    <w:rsid w:val="00273D1D"/>
    <w:rsid w:val="0027556F"/>
    <w:rsid w:val="00281215"/>
    <w:rsid w:val="002855AB"/>
    <w:rsid w:val="00286038"/>
    <w:rsid w:val="00291510"/>
    <w:rsid w:val="00297F85"/>
    <w:rsid w:val="002A11AB"/>
    <w:rsid w:val="002A13F1"/>
    <w:rsid w:val="002A1EEB"/>
    <w:rsid w:val="002A586A"/>
    <w:rsid w:val="002A6B3C"/>
    <w:rsid w:val="002C1584"/>
    <w:rsid w:val="002C3F6A"/>
    <w:rsid w:val="002D2CAB"/>
    <w:rsid w:val="002D64D6"/>
    <w:rsid w:val="002E0A5F"/>
    <w:rsid w:val="002E107C"/>
    <w:rsid w:val="002E171D"/>
    <w:rsid w:val="002E1C44"/>
    <w:rsid w:val="002E64B6"/>
    <w:rsid w:val="002E7034"/>
    <w:rsid w:val="002F3EDD"/>
    <w:rsid w:val="002F5B65"/>
    <w:rsid w:val="0030376A"/>
    <w:rsid w:val="00307C27"/>
    <w:rsid w:val="00315D2D"/>
    <w:rsid w:val="0032054F"/>
    <w:rsid w:val="003206DC"/>
    <w:rsid w:val="003230D0"/>
    <w:rsid w:val="003321E9"/>
    <w:rsid w:val="003330CE"/>
    <w:rsid w:val="00333FAB"/>
    <w:rsid w:val="00334AE3"/>
    <w:rsid w:val="00341794"/>
    <w:rsid w:val="003417C2"/>
    <w:rsid w:val="00341A6D"/>
    <w:rsid w:val="00343B87"/>
    <w:rsid w:val="00344D57"/>
    <w:rsid w:val="0034657C"/>
    <w:rsid w:val="00351DEF"/>
    <w:rsid w:val="00353304"/>
    <w:rsid w:val="00354FD6"/>
    <w:rsid w:val="0036023C"/>
    <w:rsid w:val="0036043A"/>
    <w:rsid w:val="003623EA"/>
    <w:rsid w:val="00366DA2"/>
    <w:rsid w:val="003677B3"/>
    <w:rsid w:val="003712F3"/>
    <w:rsid w:val="00371785"/>
    <w:rsid w:val="00376F34"/>
    <w:rsid w:val="00376F77"/>
    <w:rsid w:val="003857AF"/>
    <w:rsid w:val="00387B29"/>
    <w:rsid w:val="0039007E"/>
    <w:rsid w:val="00390141"/>
    <w:rsid w:val="00392A64"/>
    <w:rsid w:val="0039405D"/>
    <w:rsid w:val="00395BAD"/>
    <w:rsid w:val="00395D35"/>
    <w:rsid w:val="00395F86"/>
    <w:rsid w:val="003A041F"/>
    <w:rsid w:val="003A2B10"/>
    <w:rsid w:val="003A5912"/>
    <w:rsid w:val="003B3473"/>
    <w:rsid w:val="003C187B"/>
    <w:rsid w:val="003C2616"/>
    <w:rsid w:val="003C3243"/>
    <w:rsid w:val="003C6491"/>
    <w:rsid w:val="003C677C"/>
    <w:rsid w:val="003C6A6B"/>
    <w:rsid w:val="003C77B7"/>
    <w:rsid w:val="003D17E2"/>
    <w:rsid w:val="003D2ABA"/>
    <w:rsid w:val="003D3144"/>
    <w:rsid w:val="003D5AA4"/>
    <w:rsid w:val="003D67B1"/>
    <w:rsid w:val="003E168A"/>
    <w:rsid w:val="003F681C"/>
    <w:rsid w:val="00400054"/>
    <w:rsid w:val="004033AE"/>
    <w:rsid w:val="00406AE6"/>
    <w:rsid w:val="00407BCB"/>
    <w:rsid w:val="00411413"/>
    <w:rsid w:val="004121C8"/>
    <w:rsid w:val="00415BD7"/>
    <w:rsid w:val="004213B8"/>
    <w:rsid w:val="004234E8"/>
    <w:rsid w:val="00423DA9"/>
    <w:rsid w:val="00424036"/>
    <w:rsid w:val="00425775"/>
    <w:rsid w:val="00431522"/>
    <w:rsid w:val="00434547"/>
    <w:rsid w:val="004356CB"/>
    <w:rsid w:val="004370E0"/>
    <w:rsid w:val="004444FF"/>
    <w:rsid w:val="00447FC5"/>
    <w:rsid w:val="004529AE"/>
    <w:rsid w:val="004529D3"/>
    <w:rsid w:val="00462FD2"/>
    <w:rsid w:val="00466A87"/>
    <w:rsid w:val="004702BC"/>
    <w:rsid w:val="00472AA1"/>
    <w:rsid w:val="00472AB9"/>
    <w:rsid w:val="00473344"/>
    <w:rsid w:val="00473E23"/>
    <w:rsid w:val="00482C0A"/>
    <w:rsid w:val="00483E09"/>
    <w:rsid w:val="00491EF6"/>
    <w:rsid w:val="00494BED"/>
    <w:rsid w:val="004952A4"/>
    <w:rsid w:val="00495342"/>
    <w:rsid w:val="00495C0A"/>
    <w:rsid w:val="00496714"/>
    <w:rsid w:val="00497A26"/>
    <w:rsid w:val="004A08F8"/>
    <w:rsid w:val="004A5DC7"/>
    <w:rsid w:val="004A6983"/>
    <w:rsid w:val="004B31A6"/>
    <w:rsid w:val="004B3F31"/>
    <w:rsid w:val="004B64AA"/>
    <w:rsid w:val="004B72C8"/>
    <w:rsid w:val="004B749A"/>
    <w:rsid w:val="004C2689"/>
    <w:rsid w:val="004C4DC1"/>
    <w:rsid w:val="004D04B8"/>
    <w:rsid w:val="004D0AD0"/>
    <w:rsid w:val="004D475C"/>
    <w:rsid w:val="004D6F04"/>
    <w:rsid w:val="004E1E76"/>
    <w:rsid w:val="004E229F"/>
    <w:rsid w:val="004E42D5"/>
    <w:rsid w:val="004E5285"/>
    <w:rsid w:val="004E54F9"/>
    <w:rsid w:val="004E666E"/>
    <w:rsid w:val="004E7FD8"/>
    <w:rsid w:val="004F30F6"/>
    <w:rsid w:val="004F3163"/>
    <w:rsid w:val="004F5873"/>
    <w:rsid w:val="004F64D3"/>
    <w:rsid w:val="004F6745"/>
    <w:rsid w:val="00500256"/>
    <w:rsid w:val="00500EAB"/>
    <w:rsid w:val="005054BE"/>
    <w:rsid w:val="0051243C"/>
    <w:rsid w:val="00512F62"/>
    <w:rsid w:val="005132B5"/>
    <w:rsid w:val="005153A6"/>
    <w:rsid w:val="0052484B"/>
    <w:rsid w:val="0053199E"/>
    <w:rsid w:val="00532622"/>
    <w:rsid w:val="00537537"/>
    <w:rsid w:val="005376BF"/>
    <w:rsid w:val="00540279"/>
    <w:rsid w:val="00543E2E"/>
    <w:rsid w:val="0054618F"/>
    <w:rsid w:val="00547B52"/>
    <w:rsid w:val="0055112A"/>
    <w:rsid w:val="00552A99"/>
    <w:rsid w:val="00554046"/>
    <w:rsid w:val="0055581C"/>
    <w:rsid w:val="00557BD9"/>
    <w:rsid w:val="005614A1"/>
    <w:rsid w:val="00566353"/>
    <w:rsid w:val="00567869"/>
    <w:rsid w:val="005708EB"/>
    <w:rsid w:val="00574721"/>
    <w:rsid w:val="005751B8"/>
    <w:rsid w:val="005764AD"/>
    <w:rsid w:val="00576BC7"/>
    <w:rsid w:val="005859BE"/>
    <w:rsid w:val="00590B8E"/>
    <w:rsid w:val="0059246A"/>
    <w:rsid w:val="0059583D"/>
    <w:rsid w:val="00595CDF"/>
    <w:rsid w:val="005A041B"/>
    <w:rsid w:val="005A1504"/>
    <w:rsid w:val="005B02F0"/>
    <w:rsid w:val="005B078A"/>
    <w:rsid w:val="005B3858"/>
    <w:rsid w:val="005B65BF"/>
    <w:rsid w:val="005B6D2D"/>
    <w:rsid w:val="005C50DF"/>
    <w:rsid w:val="005C5271"/>
    <w:rsid w:val="005C7808"/>
    <w:rsid w:val="005C7D37"/>
    <w:rsid w:val="005D2468"/>
    <w:rsid w:val="005E395D"/>
    <w:rsid w:val="005E5CD3"/>
    <w:rsid w:val="005F3942"/>
    <w:rsid w:val="005F54FE"/>
    <w:rsid w:val="005F5650"/>
    <w:rsid w:val="005F5B0B"/>
    <w:rsid w:val="00601F45"/>
    <w:rsid w:val="00603337"/>
    <w:rsid w:val="00610B50"/>
    <w:rsid w:val="00611079"/>
    <w:rsid w:val="0061164B"/>
    <w:rsid w:val="006132CE"/>
    <w:rsid w:val="006140DA"/>
    <w:rsid w:val="0061586E"/>
    <w:rsid w:val="00615AF4"/>
    <w:rsid w:val="006167F4"/>
    <w:rsid w:val="00621D3F"/>
    <w:rsid w:val="00623EEC"/>
    <w:rsid w:val="006261C0"/>
    <w:rsid w:val="006271C4"/>
    <w:rsid w:val="006328E7"/>
    <w:rsid w:val="00632D73"/>
    <w:rsid w:val="00636F67"/>
    <w:rsid w:val="00643B46"/>
    <w:rsid w:val="0064517B"/>
    <w:rsid w:val="00647494"/>
    <w:rsid w:val="00650CD4"/>
    <w:rsid w:val="00651FC9"/>
    <w:rsid w:val="00654AD7"/>
    <w:rsid w:val="006565C1"/>
    <w:rsid w:val="006609E3"/>
    <w:rsid w:val="00663329"/>
    <w:rsid w:val="00666602"/>
    <w:rsid w:val="00670C40"/>
    <w:rsid w:val="00670DD4"/>
    <w:rsid w:val="006715A7"/>
    <w:rsid w:val="00671BC4"/>
    <w:rsid w:val="006743DE"/>
    <w:rsid w:val="006747A8"/>
    <w:rsid w:val="00677C52"/>
    <w:rsid w:val="0068144F"/>
    <w:rsid w:val="00692729"/>
    <w:rsid w:val="0069753F"/>
    <w:rsid w:val="006A24D1"/>
    <w:rsid w:val="006A5655"/>
    <w:rsid w:val="006B37CC"/>
    <w:rsid w:val="006B392E"/>
    <w:rsid w:val="006B3A48"/>
    <w:rsid w:val="006B3EDA"/>
    <w:rsid w:val="006C5075"/>
    <w:rsid w:val="006C5145"/>
    <w:rsid w:val="006C6D18"/>
    <w:rsid w:val="006D4144"/>
    <w:rsid w:val="006E0FFD"/>
    <w:rsid w:val="006E1BE0"/>
    <w:rsid w:val="006E7AC7"/>
    <w:rsid w:val="006F04F9"/>
    <w:rsid w:val="006F2ACE"/>
    <w:rsid w:val="006F5966"/>
    <w:rsid w:val="006F7015"/>
    <w:rsid w:val="00702F9B"/>
    <w:rsid w:val="0070617E"/>
    <w:rsid w:val="007071D3"/>
    <w:rsid w:val="007114BE"/>
    <w:rsid w:val="0072104F"/>
    <w:rsid w:val="00721D8A"/>
    <w:rsid w:val="0072323D"/>
    <w:rsid w:val="00723379"/>
    <w:rsid w:val="00724D9D"/>
    <w:rsid w:val="00725957"/>
    <w:rsid w:val="00725FCA"/>
    <w:rsid w:val="00732611"/>
    <w:rsid w:val="00740931"/>
    <w:rsid w:val="00745EAD"/>
    <w:rsid w:val="00746889"/>
    <w:rsid w:val="00756FFA"/>
    <w:rsid w:val="00761FA9"/>
    <w:rsid w:val="00765D15"/>
    <w:rsid w:val="0076618E"/>
    <w:rsid w:val="00767181"/>
    <w:rsid w:val="00770954"/>
    <w:rsid w:val="0077190A"/>
    <w:rsid w:val="0077718F"/>
    <w:rsid w:val="00777DC8"/>
    <w:rsid w:val="00781180"/>
    <w:rsid w:val="00782794"/>
    <w:rsid w:val="00783634"/>
    <w:rsid w:val="00783AF6"/>
    <w:rsid w:val="00785361"/>
    <w:rsid w:val="00785A65"/>
    <w:rsid w:val="007868A7"/>
    <w:rsid w:val="00793456"/>
    <w:rsid w:val="00794A10"/>
    <w:rsid w:val="007969DF"/>
    <w:rsid w:val="007A6722"/>
    <w:rsid w:val="007A6AA4"/>
    <w:rsid w:val="007A77A5"/>
    <w:rsid w:val="007B1B21"/>
    <w:rsid w:val="007B529A"/>
    <w:rsid w:val="007C1918"/>
    <w:rsid w:val="007C4490"/>
    <w:rsid w:val="007C44CA"/>
    <w:rsid w:val="007C735B"/>
    <w:rsid w:val="007C764A"/>
    <w:rsid w:val="007D0CE0"/>
    <w:rsid w:val="007E6D65"/>
    <w:rsid w:val="007F189A"/>
    <w:rsid w:val="007F3062"/>
    <w:rsid w:val="007F5360"/>
    <w:rsid w:val="007F7DCA"/>
    <w:rsid w:val="00806CF5"/>
    <w:rsid w:val="00811C77"/>
    <w:rsid w:val="00814BFA"/>
    <w:rsid w:val="00815617"/>
    <w:rsid w:val="00817A12"/>
    <w:rsid w:val="00817E94"/>
    <w:rsid w:val="00820106"/>
    <w:rsid w:val="00821C50"/>
    <w:rsid w:val="00822C91"/>
    <w:rsid w:val="00822E64"/>
    <w:rsid w:val="00826E57"/>
    <w:rsid w:val="008305F0"/>
    <w:rsid w:val="008319F6"/>
    <w:rsid w:val="00833066"/>
    <w:rsid w:val="00833757"/>
    <w:rsid w:val="00833A76"/>
    <w:rsid w:val="00834DA4"/>
    <w:rsid w:val="00835AF5"/>
    <w:rsid w:val="00837987"/>
    <w:rsid w:val="00837F8B"/>
    <w:rsid w:val="00840A78"/>
    <w:rsid w:val="00841997"/>
    <w:rsid w:val="00841E90"/>
    <w:rsid w:val="00843F3E"/>
    <w:rsid w:val="00850232"/>
    <w:rsid w:val="00851CB4"/>
    <w:rsid w:val="00861030"/>
    <w:rsid w:val="008654BA"/>
    <w:rsid w:val="0087533B"/>
    <w:rsid w:val="00875538"/>
    <w:rsid w:val="008761BA"/>
    <w:rsid w:val="00877C53"/>
    <w:rsid w:val="008824C2"/>
    <w:rsid w:val="00884C69"/>
    <w:rsid w:val="008850F5"/>
    <w:rsid w:val="00887883"/>
    <w:rsid w:val="008903F2"/>
    <w:rsid w:val="008955E5"/>
    <w:rsid w:val="008A4792"/>
    <w:rsid w:val="008B14A3"/>
    <w:rsid w:val="008B1C65"/>
    <w:rsid w:val="008B2255"/>
    <w:rsid w:val="008B2B94"/>
    <w:rsid w:val="008B595C"/>
    <w:rsid w:val="008B67ED"/>
    <w:rsid w:val="008B6F05"/>
    <w:rsid w:val="008C22FD"/>
    <w:rsid w:val="008C4F90"/>
    <w:rsid w:val="008C5A87"/>
    <w:rsid w:val="008C79FA"/>
    <w:rsid w:val="008D14FB"/>
    <w:rsid w:val="008D2457"/>
    <w:rsid w:val="008D398E"/>
    <w:rsid w:val="008D464E"/>
    <w:rsid w:val="008D5287"/>
    <w:rsid w:val="008D72A3"/>
    <w:rsid w:val="008E0BFD"/>
    <w:rsid w:val="008E51E3"/>
    <w:rsid w:val="008E6DA9"/>
    <w:rsid w:val="008F02C6"/>
    <w:rsid w:val="008F07D3"/>
    <w:rsid w:val="008F2069"/>
    <w:rsid w:val="008F2AD8"/>
    <w:rsid w:val="008F3259"/>
    <w:rsid w:val="008F5A65"/>
    <w:rsid w:val="00901117"/>
    <w:rsid w:val="0090242E"/>
    <w:rsid w:val="00904383"/>
    <w:rsid w:val="0090560E"/>
    <w:rsid w:val="00907A62"/>
    <w:rsid w:val="00924A3D"/>
    <w:rsid w:val="009312CA"/>
    <w:rsid w:val="0093329F"/>
    <w:rsid w:val="0093708D"/>
    <w:rsid w:val="00940D6A"/>
    <w:rsid w:val="00941418"/>
    <w:rsid w:val="00941421"/>
    <w:rsid w:val="009440F1"/>
    <w:rsid w:val="00945123"/>
    <w:rsid w:val="00947041"/>
    <w:rsid w:val="00947D11"/>
    <w:rsid w:val="00951ED6"/>
    <w:rsid w:val="00954E2C"/>
    <w:rsid w:val="00960272"/>
    <w:rsid w:val="00960C59"/>
    <w:rsid w:val="00967AFA"/>
    <w:rsid w:val="00976F7F"/>
    <w:rsid w:val="009816A8"/>
    <w:rsid w:val="009838BD"/>
    <w:rsid w:val="00986CAB"/>
    <w:rsid w:val="00992528"/>
    <w:rsid w:val="009950D6"/>
    <w:rsid w:val="009951B9"/>
    <w:rsid w:val="009A1618"/>
    <w:rsid w:val="009A2811"/>
    <w:rsid w:val="009A54D3"/>
    <w:rsid w:val="009B0C99"/>
    <w:rsid w:val="009B1785"/>
    <w:rsid w:val="009B4A90"/>
    <w:rsid w:val="009B4CD3"/>
    <w:rsid w:val="009B52C3"/>
    <w:rsid w:val="009B6FB3"/>
    <w:rsid w:val="009C2D02"/>
    <w:rsid w:val="009C683F"/>
    <w:rsid w:val="009D2A47"/>
    <w:rsid w:val="009D770D"/>
    <w:rsid w:val="009E038E"/>
    <w:rsid w:val="009F3B68"/>
    <w:rsid w:val="009F72FC"/>
    <w:rsid w:val="00A11D50"/>
    <w:rsid w:val="00A2158B"/>
    <w:rsid w:val="00A21C5D"/>
    <w:rsid w:val="00A22B74"/>
    <w:rsid w:val="00A23CE0"/>
    <w:rsid w:val="00A24C40"/>
    <w:rsid w:val="00A2671C"/>
    <w:rsid w:val="00A30660"/>
    <w:rsid w:val="00A30A84"/>
    <w:rsid w:val="00A31FDE"/>
    <w:rsid w:val="00A32C10"/>
    <w:rsid w:val="00A330F0"/>
    <w:rsid w:val="00A35801"/>
    <w:rsid w:val="00A36660"/>
    <w:rsid w:val="00A44629"/>
    <w:rsid w:val="00A47C06"/>
    <w:rsid w:val="00A53D90"/>
    <w:rsid w:val="00A6400B"/>
    <w:rsid w:val="00A64602"/>
    <w:rsid w:val="00A65E3F"/>
    <w:rsid w:val="00A6691F"/>
    <w:rsid w:val="00A7133D"/>
    <w:rsid w:val="00A748AE"/>
    <w:rsid w:val="00A756A9"/>
    <w:rsid w:val="00A760B4"/>
    <w:rsid w:val="00A76D83"/>
    <w:rsid w:val="00A77B7C"/>
    <w:rsid w:val="00A810FE"/>
    <w:rsid w:val="00A8193B"/>
    <w:rsid w:val="00A837C3"/>
    <w:rsid w:val="00A86033"/>
    <w:rsid w:val="00A87199"/>
    <w:rsid w:val="00A87B5B"/>
    <w:rsid w:val="00A94910"/>
    <w:rsid w:val="00A94D9B"/>
    <w:rsid w:val="00A97030"/>
    <w:rsid w:val="00A97249"/>
    <w:rsid w:val="00A977A4"/>
    <w:rsid w:val="00AA1CFB"/>
    <w:rsid w:val="00AA30F2"/>
    <w:rsid w:val="00AA3E9F"/>
    <w:rsid w:val="00AA4284"/>
    <w:rsid w:val="00AA5AC4"/>
    <w:rsid w:val="00AB08FC"/>
    <w:rsid w:val="00AC0EED"/>
    <w:rsid w:val="00AC1194"/>
    <w:rsid w:val="00AC4E8C"/>
    <w:rsid w:val="00AC603F"/>
    <w:rsid w:val="00AD29F6"/>
    <w:rsid w:val="00AE0A82"/>
    <w:rsid w:val="00AE1943"/>
    <w:rsid w:val="00AE5887"/>
    <w:rsid w:val="00AE5AC9"/>
    <w:rsid w:val="00AF1DEB"/>
    <w:rsid w:val="00AF4E4E"/>
    <w:rsid w:val="00B03EC0"/>
    <w:rsid w:val="00B06505"/>
    <w:rsid w:val="00B1004B"/>
    <w:rsid w:val="00B1153A"/>
    <w:rsid w:val="00B12A9A"/>
    <w:rsid w:val="00B23F90"/>
    <w:rsid w:val="00B26C84"/>
    <w:rsid w:val="00B33593"/>
    <w:rsid w:val="00B34D85"/>
    <w:rsid w:val="00B417C6"/>
    <w:rsid w:val="00B41D43"/>
    <w:rsid w:val="00B4356F"/>
    <w:rsid w:val="00B463BF"/>
    <w:rsid w:val="00B53C28"/>
    <w:rsid w:val="00B542A4"/>
    <w:rsid w:val="00B5546F"/>
    <w:rsid w:val="00B57C98"/>
    <w:rsid w:val="00B6236C"/>
    <w:rsid w:val="00B6285D"/>
    <w:rsid w:val="00B65EF6"/>
    <w:rsid w:val="00B672FD"/>
    <w:rsid w:val="00B72380"/>
    <w:rsid w:val="00B724CF"/>
    <w:rsid w:val="00B75ECE"/>
    <w:rsid w:val="00B82D23"/>
    <w:rsid w:val="00B8486A"/>
    <w:rsid w:val="00B86334"/>
    <w:rsid w:val="00B86C24"/>
    <w:rsid w:val="00B906E4"/>
    <w:rsid w:val="00B93A8C"/>
    <w:rsid w:val="00B9424E"/>
    <w:rsid w:val="00B950C0"/>
    <w:rsid w:val="00B95930"/>
    <w:rsid w:val="00BA2627"/>
    <w:rsid w:val="00BB48CB"/>
    <w:rsid w:val="00BB4B9A"/>
    <w:rsid w:val="00BB5335"/>
    <w:rsid w:val="00BB53E1"/>
    <w:rsid w:val="00BB604D"/>
    <w:rsid w:val="00BB76AF"/>
    <w:rsid w:val="00BC2382"/>
    <w:rsid w:val="00BC5F28"/>
    <w:rsid w:val="00BD0B58"/>
    <w:rsid w:val="00BD3436"/>
    <w:rsid w:val="00BE6303"/>
    <w:rsid w:val="00BF1C6D"/>
    <w:rsid w:val="00BF42A5"/>
    <w:rsid w:val="00BF530B"/>
    <w:rsid w:val="00C0005D"/>
    <w:rsid w:val="00C0399F"/>
    <w:rsid w:val="00C06F35"/>
    <w:rsid w:val="00C13941"/>
    <w:rsid w:val="00C16E00"/>
    <w:rsid w:val="00C17433"/>
    <w:rsid w:val="00C21951"/>
    <w:rsid w:val="00C3004E"/>
    <w:rsid w:val="00C308EC"/>
    <w:rsid w:val="00C33853"/>
    <w:rsid w:val="00C37D59"/>
    <w:rsid w:val="00C43D37"/>
    <w:rsid w:val="00C4587D"/>
    <w:rsid w:val="00C62DDB"/>
    <w:rsid w:val="00C62FE2"/>
    <w:rsid w:val="00C638BD"/>
    <w:rsid w:val="00C63BF8"/>
    <w:rsid w:val="00C651E7"/>
    <w:rsid w:val="00C724D7"/>
    <w:rsid w:val="00C7313A"/>
    <w:rsid w:val="00C73BAE"/>
    <w:rsid w:val="00C751BC"/>
    <w:rsid w:val="00C76337"/>
    <w:rsid w:val="00C8099F"/>
    <w:rsid w:val="00C8558F"/>
    <w:rsid w:val="00C8660C"/>
    <w:rsid w:val="00C95F7B"/>
    <w:rsid w:val="00C968C9"/>
    <w:rsid w:val="00C97D73"/>
    <w:rsid w:val="00CA022F"/>
    <w:rsid w:val="00CA0AFA"/>
    <w:rsid w:val="00CA0B42"/>
    <w:rsid w:val="00CA4BFC"/>
    <w:rsid w:val="00CB3B5F"/>
    <w:rsid w:val="00CB4A02"/>
    <w:rsid w:val="00CB4F61"/>
    <w:rsid w:val="00CC1240"/>
    <w:rsid w:val="00CC2D0B"/>
    <w:rsid w:val="00CC4470"/>
    <w:rsid w:val="00CD131F"/>
    <w:rsid w:val="00CD4B5B"/>
    <w:rsid w:val="00CD4DBA"/>
    <w:rsid w:val="00CE4822"/>
    <w:rsid w:val="00CF1AC3"/>
    <w:rsid w:val="00D01197"/>
    <w:rsid w:val="00D02B4C"/>
    <w:rsid w:val="00D03384"/>
    <w:rsid w:val="00D04D18"/>
    <w:rsid w:val="00D04D26"/>
    <w:rsid w:val="00D05B3A"/>
    <w:rsid w:val="00D1001C"/>
    <w:rsid w:val="00D10D10"/>
    <w:rsid w:val="00D12DBD"/>
    <w:rsid w:val="00D14BC2"/>
    <w:rsid w:val="00D1793D"/>
    <w:rsid w:val="00D20A8F"/>
    <w:rsid w:val="00D217B9"/>
    <w:rsid w:val="00D22A2D"/>
    <w:rsid w:val="00D23AAA"/>
    <w:rsid w:val="00D2402C"/>
    <w:rsid w:val="00D242E5"/>
    <w:rsid w:val="00D253CC"/>
    <w:rsid w:val="00D3025C"/>
    <w:rsid w:val="00D35D4A"/>
    <w:rsid w:val="00D35FB3"/>
    <w:rsid w:val="00D44507"/>
    <w:rsid w:val="00D447FD"/>
    <w:rsid w:val="00D479DE"/>
    <w:rsid w:val="00D531A6"/>
    <w:rsid w:val="00D532B3"/>
    <w:rsid w:val="00D54671"/>
    <w:rsid w:val="00D55893"/>
    <w:rsid w:val="00D701D4"/>
    <w:rsid w:val="00D716C7"/>
    <w:rsid w:val="00D808F2"/>
    <w:rsid w:val="00D83E87"/>
    <w:rsid w:val="00D857C1"/>
    <w:rsid w:val="00D879A0"/>
    <w:rsid w:val="00D9039B"/>
    <w:rsid w:val="00D918D5"/>
    <w:rsid w:val="00D93FD7"/>
    <w:rsid w:val="00D943C7"/>
    <w:rsid w:val="00DA06C3"/>
    <w:rsid w:val="00DA238A"/>
    <w:rsid w:val="00DA3775"/>
    <w:rsid w:val="00DA4384"/>
    <w:rsid w:val="00DA46F6"/>
    <w:rsid w:val="00DA660D"/>
    <w:rsid w:val="00DB1451"/>
    <w:rsid w:val="00DB6457"/>
    <w:rsid w:val="00DC54FD"/>
    <w:rsid w:val="00DD16C5"/>
    <w:rsid w:val="00DD178D"/>
    <w:rsid w:val="00DD1EA2"/>
    <w:rsid w:val="00DD1F23"/>
    <w:rsid w:val="00DD3B1F"/>
    <w:rsid w:val="00DE022D"/>
    <w:rsid w:val="00DE5953"/>
    <w:rsid w:val="00DE69D2"/>
    <w:rsid w:val="00DF393A"/>
    <w:rsid w:val="00DF3C2E"/>
    <w:rsid w:val="00DF5F5E"/>
    <w:rsid w:val="00DF6BA2"/>
    <w:rsid w:val="00E00E14"/>
    <w:rsid w:val="00E00FA4"/>
    <w:rsid w:val="00E03441"/>
    <w:rsid w:val="00E06F52"/>
    <w:rsid w:val="00E12289"/>
    <w:rsid w:val="00E151FE"/>
    <w:rsid w:val="00E22EE5"/>
    <w:rsid w:val="00E24117"/>
    <w:rsid w:val="00E31A96"/>
    <w:rsid w:val="00E335E8"/>
    <w:rsid w:val="00E348F4"/>
    <w:rsid w:val="00E363D9"/>
    <w:rsid w:val="00E43DBA"/>
    <w:rsid w:val="00E44D08"/>
    <w:rsid w:val="00E52E38"/>
    <w:rsid w:val="00E53EEC"/>
    <w:rsid w:val="00E55A07"/>
    <w:rsid w:val="00E603A4"/>
    <w:rsid w:val="00E624F3"/>
    <w:rsid w:val="00E63533"/>
    <w:rsid w:val="00E666D2"/>
    <w:rsid w:val="00E67071"/>
    <w:rsid w:val="00E7035A"/>
    <w:rsid w:val="00E71F2E"/>
    <w:rsid w:val="00E74319"/>
    <w:rsid w:val="00E751C2"/>
    <w:rsid w:val="00E75BCE"/>
    <w:rsid w:val="00E81F6F"/>
    <w:rsid w:val="00E86823"/>
    <w:rsid w:val="00E90949"/>
    <w:rsid w:val="00E96CCA"/>
    <w:rsid w:val="00E97D57"/>
    <w:rsid w:val="00EA01AE"/>
    <w:rsid w:val="00EA4E64"/>
    <w:rsid w:val="00EA6457"/>
    <w:rsid w:val="00EA6EAC"/>
    <w:rsid w:val="00EB0621"/>
    <w:rsid w:val="00EB1FC9"/>
    <w:rsid w:val="00EB49D3"/>
    <w:rsid w:val="00EB5D7D"/>
    <w:rsid w:val="00EC004D"/>
    <w:rsid w:val="00EC1D7E"/>
    <w:rsid w:val="00EC2922"/>
    <w:rsid w:val="00EC2A8A"/>
    <w:rsid w:val="00EC2DBE"/>
    <w:rsid w:val="00EC3D2C"/>
    <w:rsid w:val="00ED0233"/>
    <w:rsid w:val="00ED0C94"/>
    <w:rsid w:val="00ED2770"/>
    <w:rsid w:val="00ED391C"/>
    <w:rsid w:val="00ED3B61"/>
    <w:rsid w:val="00ED631C"/>
    <w:rsid w:val="00ED6B3C"/>
    <w:rsid w:val="00EE02C3"/>
    <w:rsid w:val="00EE3C74"/>
    <w:rsid w:val="00EE40F5"/>
    <w:rsid w:val="00EE5CF2"/>
    <w:rsid w:val="00EF56BF"/>
    <w:rsid w:val="00F03C8D"/>
    <w:rsid w:val="00F041E4"/>
    <w:rsid w:val="00F07DA0"/>
    <w:rsid w:val="00F2009E"/>
    <w:rsid w:val="00F205CC"/>
    <w:rsid w:val="00F22A15"/>
    <w:rsid w:val="00F24485"/>
    <w:rsid w:val="00F2580F"/>
    <w:rsid w:val="00F25862"/>
    <w:rsid w:val="00F30C24"/>
    <w:rsid w:val="00F3598C"/>
    <w:rsid w:val="00F51839"/>
    <w:rsid w:val="00F51C26"/>
    <w:rsid w:val="00F531F8"/>
    <w:rsid w:val="00F60B89"/>
    <w:rsid w:val="00F76268"/>
    <w:rsid w:val="00F81DF6"/>
    <w:rsid w:val="00F83519"/>
    <w:rsid w:val="00F84F4B"/>
    <w:rsid w:val="00F84F99"/>
    <w:rsid w:val="00FA1B4A"/>
    <w:rsid w:val="00FA2716"/>
    <w:rsid w:val="00FB1CEB"/>
    <w:rsid w:val="00FB6814"/>
    <w:rsid w:val="00FB7C69"/>
    <w:rsid w:val="00FC07EC"/>
    <w:rsid w:val="00FD2BF6"/>
    <w:rsid w:val="00FD4381"/>
    <w:rsid w:val="00FD642A"/>
    <w:rsid w:val="00FE4159"/>
    <w:rsid w:val="00FE4A2F"/>
    <w:rsid w:val="00FE5C17"/>
    <w:rsid w:val="00FE74B5"/>
    <w:rsid w:val="00FE77D8"/>
    <w:rsid w:val="00FF0475"/>
    <w:rsid w:val="00FF49A9"/>
    <w:rsid w:val="00FF5D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80720"/>
  <w15:docId w15:val="{157DA19C-8880-4FF2-B09C-094723C74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F05"/>
    <w:pPr>
      <w:widowControl w:val="0"/>
    </w:pPr>
    <w:rPr>
      <w:rFonts w:ascii="Arial" w:eastAsia="Times New Roman" w:hAnsi="Arial" w:cs="Arial"/>
      <w:sz w:val="22"/>
      <w:szCs w:val="22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3AE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AE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7F189A"/>
    <w:pPr>
      <w:keepNext/>
      <w:widowControl/>
      <w:jc w:val="center"/>
      <w:outlineLvl w:val="2"/>
    </w:pPr>
    <w:rPr>
      <w:rFonts w:ascii="Times New Roman" w:hAnsi="Times New Roman" w:cs="Times New Roman"/>
      <w:b/>
      <w:bCs/>
      <w:sz w:val="20"/>
      <w:szCs w:val="20"/>
      <w:lang w:val="en-US" w:eastAsia="en-US"/>
    </w:rPr>
  </w:style>
  <w:style w:type="paragraph" w:styleId="Heading7">
    <w:name w:val="heading 7"/>
    <w:basedOn w:val="Normal"/>
    <w:next w:val="Normal"/>
    <w:link w:val="Heading7Char"/>
    <w:qFormat/>
    <w:rsid w:val="00013AE7"/>
    <w:pPr>
      <w:widowControl/>
      <w:spacing w:before="240" w:after="60"/>
      <w:outlineLvl w:val="6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13AE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8B6F05"/>
    <w:pPr>
      <w:widowControl/>
      <w:spacing w:after="200" w:line="276" w:lineRule="auto"/>
      <w:ind w:left="720"/>
      <w:contextualSpacing/>
    </w:pPr>
    <w:rPr>
      <w:rFonts w:ascii="Calibri" w:hAnsi="Calibri" w:cs="Latha"/>
      <w:lang w:val="en-US" w:eastAsia="en-US"/>
    </w:rPr>
  </w:style>
  <w:style w:type="paragraph" w:styleId="BodyText">
    <w:name w:val="Body Text"/>
    <w:basedOn w:val="Normal"/>
    <w:link w:val="BodyTextChar"/>
    <w:rsid w:val="008B6F05"/>
    <w:pPr>
      <w:widowControl/>
      <w:spacing w:after="120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BodyTextChar">
    <w:name w:val="Body Text Char"/>
    <w:basedOn w:val="DefaultParagraphFont"/>
    <w:link w:val="BodyText"/>
    <w:rsid w:val="008B6F05"/>
    <w:rPr>
      <w:rFonts w:ascii="Times New Roman" w:eastAsia="MS Mincho" w:hAnsi="Times New Roman" w:cs="Times New Roman"/>
      <w:sz w:val="24"/>
      <w:szCs w:val="24"/>
      <w:lang w:val="en-GB" w:eastAsia="ja-JP"/>
    </w:rPr>
  </w:style>
  <w:style w:type="table" w:styleId="TableGrid">
    <w:name w:val="Table Grid"/>
    <w:basedOn w:val="TableNormal"/>
    <w:uiPriority w:val="59"/>
    <w:rsid w:val="003677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77B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7114BE"/>
  </w:style>
  <w:style w:type="paragraph" w:styleId="Header">
    <w:name w:val="header"/>
    <w:basedOn w:val="Normal"/>
    <w:link w:val="HeaderChar"/>
    <w:uiPriority w:val="99"/>
    <w:unhideWhenUsed/>
    <w:rsid w:val="00A358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5801"/>
    <w:rPr>
      <w:rFonts w:ascii="Arial" w:eastAsia="Times New Roman" w:hAnsi="Arial" w:cs="Arial"/>
      <w:sz w:val="22"/>
      <w:szCs w:val="22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A358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5801"/>
    <w:rPr>
      <w:rFonts w:ascii="Arial" w:eastAsia="Times New Roman" w:hAnsi="Arial" w:cs="Arial"/>
      <w:sz w:val="22"/>
      <w:szCs w:val="22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7F189A"/>
    <w:rPr>
      <w:rFonts w:ascii="Times New Roman" w:eastAsia="Times New Roman" w:hAnsi="Times New Roman"/>
      <w:b/>
      <w:bCs/>
    </w:rPr>
  </w:style>
  <w:style w:type="paragraph" w:customStyle="1" w:styleId="xl47">
    <w:name w:val="xl47"/>
    <w:basedOn w:val="Normal"/>
    <w:rsid w:val="00354FD6"/>
    <w:pPr>
      <w:widowControl/>
      <w:pBdr>
        <w:left w:val="single" w:sz="4" w:space="0" w:color="auto"/>
        <w:right w:val="single" w:sz="4" w:space="0" w:color="auto"/>
      </w:pBdr>
      <w:spacing w:before="100" w:beforeAutospacing="1" w:after="100" w:afterAutospacing="1"/>
      <w:jc w:val="both"/>
      <w:textAlignment w:val="top"/>
    </w:pPr>
    <w:rPr>
      <w:rFonts w:eastAsia="Arial Unicode MS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13A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13A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en-GB"/>
    </w:rPr>
  </w:style>
  <w:style w:type="character" w:customStyle="1" w:styleId="Heading9Char">
    <w:name w:val="Heading 9 Char"/>
    <w:basedOn w:val="DefaultParagraphFont"/>
    <w:link w:val="Heading9"/>
    <w:uiPriority w:val="9"/>
    <w:rsid w:val="00013AE7"/>
    <w:rPr>
      <w:rFonts w:asciiTheme="majorHAnsi" w:eastAsiaTheme="majorEastAsia" w:hAnsiTheme="majorHAnsi" w:cstheme="majorBidi"/>
      <w:i/>
      <w:iCs/>
      <w:color w:val="404040" w:themeColor="text1" w:themeTint="BF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013AE7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rsid w:val="00013AE7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6B3A4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B3A48"/>
    <w:rPr>
      <w:rFonts w:ascii="Arial" w:eastAsia="Times New Roman" w:hAnsi="Arial" w:cs="Arial"/>
      <w:sz w:val="22"/>
      <w:szCs w:val="22"/>
      <w:lang w:val="en-GB" w:eastAsia="en-GB"/>
    </w:rPr>
  </w:style>
  <w:style w:type="paragraph" w:styleId="NormalWeb">
    <w:name w:val="Normal (Web)"/>
    <w:basedOn w:val="Normal"/>
    <w:uiPriority w:val="99"/>
    <w:unhideWhenUsed/>
    <w:rsid w:val="003D2ABA"/>
    <w:pPr>
      <w:widowControl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4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4CF"/>
    <w:rPr>
      <w:rFonts w:ascii="Tahoma" w:eastAsia="Times New Roman" w:hAnsi="Tahoma" w:cs="Tahoma"/>
      <w:sz w:val="16"/>
      <w:szCs w:val="16"/>
      <w:lang w:val="en-GB" w:eastAsia="en-GB"/>
    </w:rPr>
  </w:style>
  <w:style w:type="table" w:customStyle="1" w:styleId="TableGrid1">
    <w:name w:val="Table Grid1"/>
    <w:basedOn w:val="TableNormal"/>
    <w:next w:val="TableGrid"/>
    <w:uiPriority w:val="59"/>
    <w:rsid w:val="00F84F99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2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90590-34C9-4D61-AA7B-5FDCD080F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6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jitha Udawalpola</cp:lastModifiedBy>
  <cp:revision>10</cp:revision>
  <cp:lastPrinted>2018-01-05T07:29:00Z</cp:lastPrinted>
  <dcterms:created xsi:type="dcterms:W3CDTF">2023-05-30T06:22:00Z</dcterms:created>
  <dcterms:modified xsi:type="dcterms:W3CDTF">2024-01-23T10:59:00Z</dcterms:modified>
</cp:coreProperties>
</file>